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nd-use</w:t>
      </w:r>
      <w:r>
        <w:t xml:space="preserve"> </w:t>
      </w:r>
      <w:r>
        <w:t xml:space="preserve">legacies</w:t>
      </w:r>
      <w:r>
        <w:t xml:space="preserve"> </w:t>
      </w:r>
      <w:r>
        <w:t xml:space="preserve">and</w:t>
      </w:r>
      <w:r>
        <w:t xml:space="preserve"> </w:t>
      </w:r>
      <w:r>
        <w:t xml:space="preserve">climate</w:t>
      </w:r>
      <w:r>
        <w:t xml:space="preserve"> </w:t>
      </w:r>
      <w:r>
        <w:t xml:space="preserve">change</w:t>
      </w:r>
      <w:r>
        <w:t xml:space="preserve"> </w:t>
      </w:r>
      <w:r>
        <w:t xml:space="preserve">as</w:t>
      </w:r>
      <w:r>
        <w:t xml:space="preserve"> </w:t>
      </w:r>
      <w:r>
        <w:t xml:space="preserve">a</w:t>
      </w:r>
      <w:r>
        <w:t xml:space="preserve"> </w:t>
      </w:r>
      <w:r>
        <w:t xml:space="preserve">double</w:t>
      </w:r>
      <w:r>
        <w:t xml:space="preserve"> </w:t>
      </w:r>
      <w:r>
        <w:t xml:space="preserve">challenge</w:t>
      </w:r>
      <w:r>
        <w:t xml:space="preserve"> </w:t>
      </w:r>
      <w:r>
        <w:t xml:space="preserve">to</w:t>
      </w:r>
      <w:r>
        <w:t xml:space="preserve"> </w:t>
      </w:r>
      <w:r>
        <w:t xml:space="preserve">oak</w:t>
      </w:r>
      <w:r>
        <w:t xml:space="preserve"> </w:t>
      </w:r>
      <w:r>
        <w:t xml:space="preserve">forest</w:t>
      </w:r>
      <w:r>
        <w:t xml:space="preserve"> </w:t>
      </w:r>
      <w:r>
        <w:t xml:space="preserve">resilience:</w:t>
      </w:r>
      <w:r>
        <w:t xml:space="preserve"> </w:t>
      </w:r>
      <w:r>
        <w:t xml:space="preserve">mismatches</w:t>
      </w:r>
      <w:r>
        <w:t xml:space="preserve"> </w:t>
      </w:r>
      <w:r>
        <w:t xml:space="preserve">of</w:t>
      </w:r>
      <w:r>
        <w:t xml:space="preserve"> </w:t>
      </w:r>
      <w:r>
        <w:t xml:space="preserve">geographical</w:t>
      </w:r>
      <w:r>
        <w:t xml:space="preserve"> </w:t>
      </w:r>
      <w:r>
        <w:t xml:space="preserve">and</w:t>
      </w:r>
      <w:r>
        <w:t xml:space="preserve"> </w:t>
      </w:r>
      <w:r>
        <w:t xml:space="preserve">ecological</w:t>
      </w:r>
      <w:r>
        <w:t xml:space="preserve"> </w:t>
      </w:r>
      <w:r>
        <w:t xml:space="preserve">rear</w:t>
      </w:r>
      <w:r>
        <w:t xml:space="preserve"> </w:t>
      </w:r>
      <w:r>
        <w:t xml:space="preserve">edges</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to drought</w:t>
      </w:r>
    </w:p>
    <w:p>
      <w:pPr>
        <w:pStyle w:val="Compact"/>
        <w:numPr>
          <w:numId w:val="1001"/>
          <w:ilvl w:val="0"/>
        </w:numPr>
      </w:pPr>
      <w:r>
        <w:t xml:space="preserve">Resilience and the growth response to climate followed a water-stress gradient</w:t>
      </w:r>
    </w:p>
    <w:p>
      <w:pPr>
        <w:pStyle w:val="Compact"/>
        <w:numPr>
          <w:numId w:val="1001"/>
          <w:ilvl w:val="0"/>
        </w:numPr>
      </w:pPr>
      <w:r>
        <w:t xml:space="preserve">Tree growth and vegetation indices were highly sensitive to drought and land-use</w:t>
      </w:r>
    </w:p>
    <w:p>
      <w:pPr>
        <w:pStyle w:val="Ttulo2"/>
      </w:pPr>
      <w:bookmarkStart w:id="27" w:name="abstract"/>
      <w:r>
        <w:t xml:space="preserve">Abstract</w:t>
      </w:r>
      <w:bookmarkEnd w:id="27"/>
    </w:p>
    <w:p>
      <w:pPr>
        <w:numPr>
          <w:numId w:val="1002"/>
          <w:ilvl w:val="0"/>
        </w:numPr>
      </w:pPr>
      <w:r>
        <w:t xml:space="preserve">Global change challenges ecosystems in xeric locations transformed by intensive human use. Resilience to drought of relict Mediterranean</w:t>
      </w:r>
      <w:r>
        <w:t xml:space="preserve"> </w:t>
      </w:r>
      <w:r>
        <w:rPr>
          <w:i/>
        </w:rPr>
        <w:t xml:space="preserve">Quercus pyrenaica</w:t>
      </w:r>
      <w:r>
        <w:t xml:space="preserve"> </w:t>
      </w:r>
      <w:r>
        <w:t xml:space="preserve">populations in the southern Iberian Peninsula was analyzed in relation to historical records of land-use, combining dendroecological growth of adult trees and greenness (EVI) as proxies for secondary and primary growth.</w:t>
      </w:r>
    </w:p>
    <w:p>
      <w:pPr>
        <w:numPr>
          <w:numId w:val="1002"/>
          <w:ilvl w:val="0"/>
        </w:numPr>
      </w:pPr>
      <w:r>
        <w:t xml:space="preserve">The growth trends reflected a strong influence of old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tands.</w:t>
      </w:r>
    </w:p>
    <w:p>
      <w:pPr>
        <w:numPr>
          <w:numId w:val="1002"/>
          <w:ilvl w:val="0"/>
        </w:numPr>
      </w:pPr>
      <w:r>
        <w:t xml:space="preserve">The high values of resilience observed suggest that the studied</w:t>
      </w:r>
      <w:r>
        <w:t xml:space="preserve"> </w:t>
      </w:r>
      <w:r>
        <w:rPr>
          <w:i/>
        </w:rPr>
        <w:t xml:space="preserve">Q. pyrenaica</w:t>
      </w:r>
      <w:r>
        <w:t xml:space="preserve"> </w:t>
      </w:r>
      <w:r>
        <w:t xml:space="preserve">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ecology, remote sensing</w:t>
      </w:r>
    </w:p>
    <w:p>
      <w:pPr>
        <w:pStyle w:val="Ttulo2"/>
      </w:pPr>
      <w:bookmarkStart w:id="29" w:name="introduction"/>
      <w:r>
        <w:t xml:space="preserve">Introduction</w:t>
      </w:r>
      <w:bookmarkEnd w:id="29"/>
    </w:p>
    <w:p>
      <w:pPr>
        <w:pStyle w:val="FirstParagraph"/>
      </w:pPr>
      <w:r>
        <w:t xml:space="preserve">The response of species to changing environments (</w:t>
      </w:r>
      <w:r>
        <w:rPr>
          <w:i/>
        </w:rPr>
        <w:t xml:space="preserve">e.g.</w:t>
      </w:r>
      <w:r>
        <w:t xml:space="preserve"> </w:t>
      </w:r>
      <w:r>
        <w:t xml:space="preserve">distributional shifts) can be largely determined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7)</w:t>
      </w:r>
      <w:r>
        <w:t xml:space="preserve">. It has been often assumed that geographically marginal populations represent ecological marginal populations. This means lower performance, higher vulnerability, and thus higher risk of extinction than for populations at the core of the species’ range</w:t>
      </w:r>
      <w:r>
        <w:t xml:space="preserve"> </w:t>
      </w:r>
      <w:r>
        <w:t xml:space="preserve">(Rehm and others 2015; Pironon and others 2017; Vilà-Cabrera and others 2019)</w:t>
      </w:r>
      <w:r>
        <w:t xml:space="preserve">. Nonetheless, recent reviews report that species- and population-specific responses do not always support this hypothesis</w:t>
      </w:r>
      <w:r>
        <w:t xml:space="preserve"> </w:t>
      </w:r>
      <w:r>
        <w:t xml:space="preserve">(Sexton and others 2009; Abeli and others 2014; Oldfather and others 2020)</w:t>
      </w:r>
      <w:r>
        <w:t xml:space="preserve">. This is partly explained because rear-edge is a multidimensional concept including an ecological (</w:t>
      </w:r>
      <w:r>
        <w:rPr>
          <w:i/>
        </w:rPr>
        <w:t xml:space="preserve">i.e.</w:t>
      </w:r>
      <w:r>
        <w:t xml:space="preserve"> </w:t>
      </w:r>
      <w:r>
        <w:t xml:space="preserve">climatic and edaphic), a geographical and a genetic component</w:t>
      </w:r>
      <w:r>
        <w:t xml:space="preserve"> </w:t>
      </w:r>
      <w:r>
        <w:t xml:space="preserve">(Vilà-Cabrera and others 2019)</w:t>
      </w:r>
      <w:r>
        <w:t xml:space="preserve">, but also an anthropogenic (</w:t>
      </w:r>
      <w:r>
        <w:rPr>
          <w:i/>
        </w:rPr>
        <w:t xml:space="preserve">i.e.</w:t>
      </w:r>
      <w:r>
        <w:t xml:space="preserve"> </w:t>
      </w:r>
      <w:r>
        <w:t xml:space="preserve">land-use) dimension. In this respect, to fully understand changes in distribution and abundance of species as a consequence of global-change, it is crucial to identify and understand mismatches between the geographical and the ecological rear-edges</w:t>
      </w:r>
      <w:r>
        <w:t xml:space="preserve"> </w:t>
      </w:r>
      <w:r>
        <w:t xml:space="preserve">(Vilà-Cabrera and Jump 2019)</w:t>
      </w:r>
      <w:r>
        <w:t xml:space="preserve">.</w:t>
      </w:r>
    </w:p>
    <w:p>
      <w:pPr>
        <w:pStyle w:val="Textodecuerpo"/>
      </w:pPr>
      <w:r>
        <w:t xml:space="preserve">Limits of species distribution are strongly determined by climatic factors and biotic interactions</w:t>
      </w:r>
      <w:r>
        <w:t xml:space="preserve"> </w:t>
      </w:r>
      <w:r>
        <w:t xml:space="preserve">(Gaston 2009; Sexton and others 2009)</w:t>
      </w:r>
      <w:r>
        <w:t xml:space="preserve">. Climate change is expected to cause major shifts in the distribution and abundance of plant communities, and there are already signs that more intense and longer droughts are altering forest dynamics</w:t>
      </w:r>
      <w:r>
        <w:t xml:space="preserve"> </w:t>
      </w:r>
      <w:r>
        <w:t xml:space="preserve">(Allen and others 2010)</w:t>
      </w:r>
      <w:r>
        <w:t xml:space="preserve">. Drought frequency and severity have increased in recent decades, with a trend towards drier summers, particularly for Southern Europe</w:t>
      </w:r>
      <w:r>
        <w:t xml:space="preserve"> </w:t>
      </w:r>
      <w:r>
        <w:t xml:space="preserve">(Vicente-Serrano and others 2014; Stagge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 The rear-edge populations are likely to be more sensitive to minor climatic and microtopographic variations and therefore the effects of droughts are expected to be particularly relevant</w:t>
      </w:r>
      <w:r>
        <w:t xml:space="preserve"> </w:t>
      </w:r>
      <w:r>
        <w:t xml:space="preserve">(Hampe and Petit 2005; Vilà-Cabrera and others 2019)</w:t>
      </w:r>
      <w:r>
        <w:t xml:space="preserve">.</w:t>
      </w:r>
    </w:p>
    <w:p>
      <w:pPr>
        <w:pStyle w:val="Textodecuerpo"/>
      </w:pPr>
      <w:r>
        <w:t xml:space="preserve">It is often overlooked that anthropic-actions are a driver of change as relevant or more as natural drivers like climate</w:t>
      </w:r>
      <w:r>
        <w:t xml:space="preserve"> </w:t>
      </w:r>
      <w:r>
        <w:t xml:space="preserve">(Sala and others 2000)</w:t>
      </w:r>
      <w:r>
        <w:t xml:space="preserve">, particularly for regions with long land-use history like the Mediterranean Region</w:t>
      </w:r>
      <w:r>
        <w:t xml:space="preserve"> </w:t>
      </w:r>
      <w:r>
        <w:t xml:space="preserve">(</w:t>
      </w:r>
      <w:r>
        <w:rPr>
          <w:i/>
        </w:rPr>
        <w:t xml:space="preserve">e.g.</w:t>
      </w:r>
      <w:r>
        <w:t xml:space="preserve"> </w:t>
      </w:r>
      <w:r>
        <w:t xml:space="preserve">Navarro-González and others 2013; Doblas-Miranda and others 2017)</w:t>
      </w:r>
      <w:r>
        <w:t xml:space="preserve">. In these areas, the susceptibility and response of ecosystems to natural disturbances are conditioned by legacies of historical land-use activity</w:t>
      </w:r>
      <w:r>
        <w:t xml:space="preserve"> </w:t>
      </w:r>
      <w:r>
        <w:t xml:space="preserve">(</w:t>
      </w:r>
      <w:r>
        <w:rPr>
          <w:i/>
        </w:rPr>
        <w:t xml:space="preserve">e.g.</w:t>
      </w:r>
      <w:r>
        <w:t xml:space="preserve"> </w:t>
      </w:r>
      <w:r>
        <w:t xml:space="preserve">Munteanu and others 2015; Mausolf and others 2018)</w:t>
      </w:r>
      <w:r>
        <w:t xml:space="preserve">. The past land-use legacies interact with recent natural disturbances and may confound their interpretation</w:t>
      </w:r>
      <w:r>
        <w:t xml:space="preserve"> </w:t>
      </w:r>
      <w:r>
        <w:t xml:space="preserve">(Foster and others 2003)</w:t>
      </w:r>
      <w:r>
        <w:t xml:space="preserve">. For example, recent works showed that a quarter of current forests in the Iberian Peninsula, the rear edge of several temperate and boreal tree species, are growing on former agricultural and grazing land abandoned after the 1950s</w:t>
      </w:r>
      <w:r>
        <w:t xml:space="preserve"> </w:t>
      </w:r>
      <w:r>
        <w:t xml:space="preserve">(Vilà-Cabrera and others 2017)</w:t>
      </w:r>
      <w:r>
        <w:t xml:space="preserve">. Consequently, anthropogenic habitat modification and its legacies represent a critical dimension of marginality as they may intensify, confound or delay climate driven population decline at rear edges</w:t>
      </w:r>
      <w:r>
        <w:t xml:space="preserve"> </w:t>
      </w:r>
      <w:r>
        <w:t xml:space="preserve">(Vilà-Cabrera and Jump 2019; Sánchez de Dios and others 2020)</w:t>
      </w:r>
      <w:r>
        <w:t xml:space="preserve">. In this context, the main focus of our work is to identify the impacts and responses to natural (severe drought) and anthropogenic (</w:t>
      </w:r>
      <w:r>
        <w:rPr>
          <w:i/>
        </w:rPr>
        <w:t xml:space="preserve">e.g.</w:t>
      </w:r>
      <w:r>
        <w:t xml:space="preserve"> </w:t>
      </w:r>
      <w:r>
        <w:t xml:space="preserve">logging) disturbances on oak forests at their southern geographical range. Thus, the incorporation of an historical perspective should aid to better interpret the responses of ecosystems to natural disturbances</w:t>
      </w:r>
      <w:r>
        <w:t xml:space="preserve"> </w:t>
      </w:r>
      <w:r>
        <w:t xml:space="preserve">(Foster and others 2003)</w:t>
      </w:r>
      <w:r>
        <w:t xml:space="preserve">, and particularly that of marginal rear edge populations</w:t>
      </w:r>
      <w:r>
        <w:t xml:space="preserve"> </w:t>
      </w:r>
      <w:r>
        <w:t xml:space="preserve">(Vilà-Cabrera and others 2019)</w:t>
      </w:r>
      <w:r>
        <w:t xml:space="preserve">.</w:t>
      </w:r>
    </w:p>
    <w:p>
      <w:pPr>
        <w:pStyle w:val="Textodecuerpo"/>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w:t>
      </w:r>
      <w:r>
        <w:t xml:space="preserve"> </w:t>
      </w:r>
      <w:r>
        <w:t xml:space="preserve">(Holling 1973; Hodgson and others 2015)</w:t>
      </w:r>
      <w:r>
        <w:t xml:space="preserve">.</w:t>
      </w:r>
      <w:r>
        <w:t xml:space="preserve"> </w:t>
      </w:r>
      <w:r>
        <w:t xml:space="preserve">Lloret and others (2011)</w:t>
      </w:r>
      <w:r>
        <w:t xml:space="preserve"> </w:t>
      </w:r>
      <w:r>
        <w:t xml:space="preserve">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w:t>
      </w:r>
      <w:r>
        <w:t xml:space="preserve"> </w:t>
      </w:r>
      <w:r>
        <w:t xml:space="preserve">(Ingrisch and Bahn 2018)</w:t>
      </w:r>
      <w:r>
        <w:t xml:space="preserve">. This conceptual approach has been very popular to assess forest resilience recently, because it allows a simple, yet highly efficient assessment of short-term responses of trees to drought. Nevertheless, it is not exempted from some criticism and needs to be applied carefully to avoid over interpretation and potential bias associated at different levels</w:t>
      </w:r>
      <w:r>
        <w:t xml:space="preserve"> </w:t>
      </w:r>
      <w:r>
        <w:t xml:space="preserve">(Schwarz and others 2020)</w:t>
      </w:r>
      <w:r>
        <w:t xml:space="preserve">. In this sense we assessed forest resilience both in the long-term to several recent extreme drought episodes and to climate change (</w:t>
      </w:r>
      <w:r>
        <w:rPr>
          <w:i/>
        </w:rPr>
        <w:t xml:space="preserve">i.e.</w:t>
      </w:r>
      <w:r>
        <w:t xml:space="preserve"> </w:t>
      </w:r>
      <w:r>
        <w:t xml:space="preserve">warming) in the long-term (the last few decades) using two different proxies to characterize resilience. Dendroecological estimates of growth (</w:t>
      </w:r>
      <w:r>
        <w:rPr>
          <w:i/>
        </w:rPr>
        <w:t xml:space="preserve">i.e.</w:t>
      </w:r>
      <w:r>
        <w:t xml:space="preserve"> </w:t>
      </w:r>
      <w:r>
        <w:t xml:space="preserve">tree-ring width) are commonly used proxies to characterize tree vitality, and, generally annual tree-ring widths have been used to study growth changes in response to drought at the individual tree level</w:t>
      </w:r>
      <w:r>
        <w:t xml:space="preserve"> </w:t>
      </w:r>
      <w:r>
        <w:t xml:space="preserve">(Fritts 1976; Dobbertin 2005)</w:t>
      </w:r>
      <w:r>
        <w:t xml:space="preserve">. Remote sensing can be used to analyze the impact of drought on ecosystems and hence at the stand level</w:t>
      </w:r>
      <w:r>
        <w:t xml:space="preserve"> </w:t>
      </w:r>
      <w:r>
        <w:t xml:space="preserve">(</w:t>
      </w:r>
      <w:r>
        <w:rPr>
          <w:i/>
        </w:rPr>
        <w:t xml:space="preserve">e.g.</w:t>
      </w:r>
      <w:r>
        <w:t xml:space="preserve"> </w:t>
      </w:r>
      <w:r>
        <w:t xml:space="preserve">Zhang and others 2013)</w:t>
      </w:r>
      <w:r>
        <w:t xml:space="preserve">. The combination of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w:t>
      </w:r>
    </w:p>
    <w:p>
      <w:pPr>
        <w:pStyle w:val="Textodecuerpo"/>
      </w:pPr>
      <w:r>
        <w:t xml:space="preserve">In the present study, we assessed resilience of</w:t>
      </w:r>
      <w:r>
        <w:t xml:space="preserve"> </w:t>
      </w:r>
      <w:r>
        <w:rPr>
          <w:i/>
        </w:rPr>
        <w:t xml:space="preserve">Quercus pyrenaica</w:t>
      </w:r>
      <w:r>
        <w:t xml:space="preserve"> </w:t>
      </w:r>
      <w:r>
        <w:t xml:space="preserve">Willd. (Pyrenean oak) from southern relict forests at the rear-edge of the species distribution, where species performance is considered to be threatened by climate change</w:t>
      </w:r>
      <w:r>
        <w:t xml:space="preserve"> </w:t>
      </w:r>
      <w:r>
        <w:t xml:space="preserve">(Gea-Izquierdo and others 2013, 2017)</w:t>
      </w:r>
      <w:r>
        <w:t xml:space="preserve">. We combined remote-sensing information and dendroecological methods to evaluate the impact of drought both in canopy greenness (as a proxy for primary growth) and radial tree growth (as a proxy for secondary growth). The analysis of resilience to climate was discussed taken into account the land-use history of these transformed forests. To do so we conducted a review of historical documents to reconstruct forest history in our study sites, and to determine how anthropogenic drivers have shaped the current forest structure. Based on this discussion of forest resilience, we specifically developed a rationale that integrates the ecological and anthropogenic dimensions of marginality to determine the regional and local scale mechanisms shaping the probability of persistence (or extinction) of oak rear edge populations. Our main hypothesis is that these stands will show low resilience to extreme droughts along a small-scale gradient. To test this hypothesis, we: (</w:t>
      </w:r>
      <w:r>
        <w:rPr>
          <w:i/>
        </w:rPr>
        <w:t xml:space="preserve">i</w:t>
      </w:r>
      <w:r>
        <w:t xml:space="preserve">) quantified how recent extreme drought events influenced primary and secondary growth of</w:t>
      </w:r>
      <w:r>
        <w:t xml:space="preserve"> </w:t>
      </w:r>
      <w:r>
        <w:rPr>
          <w:i/>
        </w:rPr>
        <w:t xml:space="preserve">Q. pyrenaica</w:t>
      </w:r>
      <w:r>
        <w:t xml:space="preserve"> </w:t>
      </w:r>
      <w:r>
        <w:t xml:space="preserve">forests at their present geographical rear edge; (</w:t>
      </w:r>
      <w:r>
        <w:rPr>
          <w:i/>
        </w:rPr>
        <w:t xml:space="preserve">ii</w:t>
      </w:r>
      <w:r>
        <w:t xml:space="preserve">) conducted and explored a review of historical documents to reconstruct forest management history and to infer how it impacted tree-growth in time; (</w:t>
      </w:r>
      <w:r>
        <w:rPr>
          <w:i/>
        </w:rPr>
        <w:t xml:space="preserve">iii</w:t>
      </w:r>
      <w:r>
        <w:t xml:space="preserve">) analyzed the long-term resilience of these forests to extreme drought events, using time-series of radial growth; (</w:t>
      </w:r>
      <w:r>
        <w:rPr>
          <w:i/>
        </w:rPr>
        <w:t xml:space="preserve">iv</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w:t>
      </w:r>
      <w:r>
        <w:t xml:space="preserve"> </w:t>
      </w:r>
      <w:r>
        <w:t xml:space="preserve">(</w:t>
      </w:r>
      <w:r>
        <w:t xml:space="preserve">del 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and increasing aridity with decreasing altitude, and marked variability according to elevation and aspect. Sierra Nevada is considered a glacial refuge for deciduous</w:t>
      </w:r>
      <w:r>
        <w:t xml:space="preserve"> </w:t>
      </w:r>
      <w:r>
        <w:rPr>
          <w:i/>
        </w:rPr>
        <w:t xml:space="preserve">Quercus</w:t>
      </w:r>
      <w:r>
        <w:t xml:space="preserve"> </w:t>
      </w:r>
      <w:r>
        <w:t xml:space="preserve">species</w:t>
      </w:r>
      <w:r>
        <w:t xml:space="preserve"> </w:t>
      </w:r>
      <w:r>
        <w:t xml:space="preserve">(Olalde and others 2002)</w:t>
      </w:r>
      <w:r>
        <w:t xml:space="preserve">. Eight Pyrenean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uercus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in vascular plant species of Sierra Nevada, containing several endemic and endangered plant species</w:t>
      </w:r>
      <w:r>
        <w:t xml:space="preserve"> </w:t>
      </w:r>
      <w:r>
        <w:t xml:space="preserve">(Lorite and others 2008)</w:t>
      </w:r>
      <w:r>
        <w:t xml:space="preserve">. They also harbor high levels of intraspecific genetic diversity</w:t>
      </w:r>
      <w:r>
        <w:t xml:space="preserve"> </w:t>
      </w:r>
      <w:r>
        <w:t xml:space="preserve">(Valbuena-Carabaña and Gil 2013)</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 2017)</w:t>
      </w:r>
      <w:r>
        <w:t xml:space="preserve">.</w:t>
      </w:r>
    </w:p>
    <w:p>
      <w:pPr>
        <w:pStyle w:val="Ttulo3"/>
      </w:pPr>
      <w:bookmarkStart w:id="32" w:name="climatic-data-and-drought-episodes"/>
      <w:r>
        <w:t xml:space="preserve">Climatic data and drought episodes</w:t>
      </w:r>
      <w:bookmarkEnd w:id="32"/>
    </w:p>
    <w:p>
      <w:pPr>
        <w:pStyle w:val="FirstParagraph"/>
      </w:pPr>
      <w:r>
        <w:t xml:space="preserve">The Iberian Peninsula underwent several extreme drought episodes in the last three decades</w:t>
      </w:r>
      <w:r>
        <w:t xml:space="preserve"> </w:t>
      </w:r>
      <w:r>
        <w:t xml:space="preserve">(</w:t>
      </w:r>
      <w:r>
        <w:rPr>
          <w:i/>
        </w:rPr>
        <w:t xml:space="preserve">e.g.</w:t>
      </w:r>
      <w:r>
        <w:t xml:space="preserve"> </w:t>
      </w:r>
      <w:r>
        <w:t xml:space="preserve">1995, 1999, 2005, 2012; 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w:t>
      </w:r>
      <w:r>
        <w:t xml:space="preserve"> </w:t>
      </w:r>
      <w:r>
        <w:t xml:space="preserve">(Vicente-Serrano and others 2010)</w:t>
      </w:r>
      <w:r>
        <w:t xml:space="preserve"> </w:t>
      </w:r>
      <w:r>
        <w:t xml:space="preserve">(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8)</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extodecuerpo"/>
      </w:pPr>
      <w:r>
        <w:t xml:space="preserve">To explore the relationships between climatic variables and tree-growth variables we used climate data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ed to cover each sampled site. The SPEI 6-months scale index was used to characterize the drought conditions for the period 1961-2014.</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uercus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uercus pyrenaica</w:t>
      </w:r>
      <w:r>
        <w:t xml:space="preserve"> </w:t>
      </w:r>
      <w:r>
        <w:t xml:space="preserve">forests in Sierra Nevada (</w:t>
      </w:r>
      <w:r>
        <w:rPr>
          <w:i/>
        </w:rPr>
        <w:t xml:space="preserve">n</w:t>
      </w:r>
      <w:r>
        <w:t xml:space="preserve"> </w:t>
      </w:r>
      <w:r>
        <w:t xml:space="preserve">= 928 pixels). Any values affected by clouds, snow, shadows or high content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w:t>
      </w:r>
    </w:p>
    <w:p>
      <w:pPr>
        <w:pStyle w:val="Ttulo3"/>
      </w:pPr>
      <w:bookmarkStart w:id="35" w:name="Xba0ca8721242a632140c4420e51f093f87af52f"/>
      <w:r>
        <w:t xml:space="preserve">Field sampling and dendroecological methods to assess individual tree resilience</w:t>
      </w:r>
      <w:bookmarkEnd w:id="35"/>
    </w:p>
    <w:p>
      <w:pPr>
        <w:pStyle w:val="FirstParagraph"/>
      </w:pPr>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 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becaus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X00fe169b65a98137706f280297a69ca0b65a483"/>
      <w:r>
        <w:t xml:space="preserve">Disturbance analyses and land-use history review</w:t>
      </w:r>
      <w:bookmarkEnd w:id="36"/>
    </w:p>
    <w:p>
      <w:pPr>
        <w:pStyle w:val="FirstParagraph"/>
      </w:pPr>
      <w:r>
        <w:t xml:space="preserve">Disturbance chronologies were built using tree-ring width to identify abrupt and sustained increases (release events from competition) or decreases (sup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pPr>
        <w:pStyle w:val="Ttulo3"/>
      </w:pPr>
      <w:bookmarkStart w:id="37" w:name="Xbcb8964c7169cbab9e216b7287e9a5bce05a96c"/>
      <w:r>
        <w:t xml:space="preserve">Assessing resilience to drought at the forest stand and individual-tree levels</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e</m:t>
        </m:r>
        <m:r>
          <m:t>s</m:t>
        </m:r>
        <m:r>
          <m:t>i</m:t>
        </m:r>
        <m:r>
          <m:t>s</m:t>
        </m:r>
        <m:r>
          <m:t>t</m:t>
        </m:r>
        <m:r>
          <m:t>a</m:t>
        </m:r>
        <m:r>
          <m:t>n</m:t>
        </m:r>
        <m:r>
          <m:t>c</m:t>
        </m:r>
        <m:r>
          <m:t>e</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e</m:t>
        </m:r>
        <m:r>
          <m:t>c</m:t>
        </m:r>
        <m:r>
          <m:t>o</m:t>
        </m:r>
        <m:r>
          <m:t>v</m:t>
        </m:r>
        <m:r>
          <m:t>e</m:t>
        </m:r>
        <m:r>
          <m:t>r</m:t>
        </m:r>
        <m:r>
          <m:t>y</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e</m:t>
        </m:r>
        <m:r>
          <m:t>s</m:t>
        </m:r>
        <m:r>
          <m:t>i</m:t>
        </m:r>
        <m:r>
          <m:t>l</m:t>
        </m:r>
        <m:r>
          <m:t>i</m:t>
        </m:r>
        <m:r>
          <m:t>e</m:t>
        </m:r>
        <m:r>
          <m:t>n</m:t>
        </m:r>
        <m:r>
          <m:t>c</m:t>
        </m:r>
        <m:r>
          <m:t>e</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he severe drought events since 1901 were identified using SPEI-12. They were characterized in terms of duration, severity and intensity</w:t>
      </w:r>
      <w:r>
        <w:t xml:space="preserve"> </w:t>
      </w:r>
      <w:r>
        <w:t xml:space="preserve">(see Spinoni and others 2015)</w:t>
      </w:r>
      <w:r>
        <w:t xml:space="preserve">. In a first step, the impact of drought in greenness and growth was explored using the</w:t>
      </w:r>
      <w:r>
        <w:t xml:space="preserve"> </w:t>
      </w:r>
      <m:oMath>
        <m:r>
          <m:t>E</m:t>
        </m:r>
        <m:r>
          <m:t>V</m:t>
        </m:r>
        <m:sSub>
          <m:e>
            <m:r>
              <m:t>I</m:t>
            </m:r>
          </m:e>
          <m:sub>
            <m:r>
              <m:t>s</m:t>
            </m:r>
            <m:r>
              <m:t>a</m:t>
            </m:r>
          </m:sub>
        </m:sSub>
      </m:oMath>
      <w:r>
        <w:t xml:space="preserve"> </w:t>
      </w:r>
      <w:r>
        <w:t xml:space="preserve">and the mean RWI site chronologies (Figure 2). Additionally the relationships between climatic variables and tree-growth variables (RWI and BAI site chronologies) were assessed using bootstrapped Pearson’s correlations estimated using treeclim</w:t>
      </w:r>
      <w:r>
        <w:t xml:space="preserve"> </w:t>
      </w:r>
      <w:r>
        <w:t xml:space="preserve">(Zang and Biondi 2015)</w:t>
      </w:r>
      <w:r>
        <w:t xml:space="preserve">. The non-climatic disturbance impacts on tree-growth were evaluated using site disturbance chronologies (buit using growth changes on tree growth).</w:t>
      </w:r>
    </w:p>
    <w:p>
      <w:pPr>
        <w:pStyle w:val="Textodecuerpo"/>
      </w:pPr>
      <w:r>
        <w:t xml:space="preserve">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 with drought severity were explored. Resilience metrics of EVI were computed only for 2005 and 2012 drought events. Temporal trends of</w:t>
      </w:r>
      <w:r>
        <w:t xml:space="preserve"> </w:t>
      </w:r>
      <m:oMath>
        <m:r>
          <m:t>E</m:t>
        </m:r>
        <m:r>
          <m:t>V</m:t>
        </m:r>
        <m:sSub>
          <m:e>
            <m:r>
              <m:t>I</m:t>
            </m:r>
          </m:e>
          <m:sub>
            <m:r>
              <m:t>m</m:t>
            </m:r>
            <m:r>
              <m:t>e</m:t>
            </m:r>
            <m:r>
              <m:t>a</m:t>
            </m:r>
            <m:r>
              <m:t>n</m:t>
            </m:r>
          </m:sub>
        </m:sSub>
      </m:oMath>
      <w:r>
        <w:t xml:space="preserve"> </w:t>
      </w:r>
      <w:r>
        <w:t xml:space="preserve">(pixel scale) and BAI (mean BAI site chronologies) were examined using non-parametric (Mann-Kendall) and parametric test (Pearson) respectively.</w:t>
      </w:r>
    </w:p>
    <w:p>
      <w:pPr>
        <w:pStyle w:val="Textodecuerpo"/>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 WRS2 R package</w:t>
      </w:r>
      <w:r>
        <w:t xml:space="preserve"> </w:t>
      </w:r>
      <w:r>
        <w:t xml:space="preserve">(Mair and others 2017)</w:t>
      </w:r>
      <w:r>
        <w:t xml:space="preserv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3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greater than that of trees from the other two sites, despite stand competition measured as plot basal area was greatest in CA-High (Table 1, Figure 4a). The growth and height of trees from the northern and the low-elevation southern population were similar (Figures 4a and S3a). Only trees from the southern sites (</w:t>
      </w:r>
      <w:r>
        <w:rPr>
          <w:i/>
        </w:rPr>
        <w:t xml:space="preserve">i.e.</w:t>
      </w:r>
      <w:r>
        <w:t xml:space="preserve"> </w:t>
      </w:r>
      <w:r>
        <w:t xml:space="preserve">the wetter exposure) showed significant positive growth trends since the late 1970s (Figure 4a), this trend being far more pronounced for the wetter and colder high elevation site (CA-High).</w:t>
      </w:r>
    </w:p>
    <w:p>
      <w:pPr>
        <w:pStyle w:val="Textodecuerpo"/>
      </w:pPr>
      <w:r>
        <w:t xml:space="preserve">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pPr>
        <w:pStyle w:val="Textodecuerpo"/>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w:t>
      </w:r>
      <w:r>
        <w:t xml:space="preserve"> </w:t>
      </w:r>
      <w:r>
        <w:rPr>
          <w:i/>
        </w:rPr>
        <w:t xml:space="preserve">vs.</w:t>
      </w:r>
      <w:r>
        <w:t xml:space="preserve"> </w:t>
      </w:r>
      <w:r>
        <w:t xml:space="preserve">r &lt; 0.5; Figure S6a).</w:t>
      </w:r>
    </w:p>
    <w:p>
      <w:pPr>
        <w:pStyle w:val="Textodecuerpo"/>
      </w:pPr>
      <w:r>
        <w:t xml:space="preserve">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pPr>
        <w:pStyle w:val="Ttulo3"/>
      </w:pPr>
      <w:bookmarkStart w:id="42" w:name="X01eb961d345d2a6ed85e7a791b7e2c4faa1e354"/>
      <w:r>
        <w:t xml:space="preserve">Resilience to drought events at the forest stand and individual-tree levels</w:t>
      </w:r>
      <w:bookmarkEnd w:id="42"/>
    </w:p>
    <w:p>
      <w:pPr>
        <w:pStyle w:val="FirstParagraph"/>
      </w:pPr>
      <w:r>
        <w:t xml:space="preserve">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pPr>
        <w:pStyle w:val="Textodecuerpo"/>
      </w:pPr>
      <w:r>
        <w:t xml:space="preserve">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pPr>
        <w:pStyle w:val="Textodecuerpo"/>
      </w:pPr>
      <w:r>
        <w:t xml:space="preserve">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pPr>
        <w:pStyle w:val="Ttulo2"/>
      </w:pPr>
      <w:bookmarkStart w:id="43" w:name="discussion"/>
      <w:r>
        <w:t xml:space="preserve">Discussion</w:t>
      </w:r>
      <w:bookmarkEnd w:id="43"/>
    </w:p>
    <w:p>
      <w:pPr>
        <w:pStyle w:val="FirstParagraph"/>
      </w:pPr>
      <w:r>
        <w:t xml:space="preserve">By using a combined approach of remote-sensing information and dendroecology, we have quantified growth of adult trees and greenness (EVI) as proxies for secondary and primary growth of relict Mediterranean</w:t>
      </w:r>
      <w:r>
        <w:t xml:space="preserve"> </w:t>
      </w:r>
      <w:r>
        <w:rPr>
          <w:i/>
        </w:rPr>
        <w:t xml:space="preserve">Quercus pyrenaica</w:t>
      </w:r>
      <w:r>
        <w:t xml:space="preserve"> </w:t>
      </w:r>
      <w:r>
        <w:t xml:space="preserve">populations in the southern Iberian Peninsula. These relict oak populations driven by historical land-use have been resilient to climate change at their present rear edge. However, resistance, resilience, and forest recovery to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pPr>
        <w:pStyle w:val="Ttulo3"/>
      </w:pPr>
      <w:bookmarkStart w:id="44" w:name="X1e83baf0fdb5c0fa72475b24500eaf1b181499f"/>
      <w:r>
        <w:t xml:space="preserve">High sensitivity and variability in the oak sensitivity to climate at the rear-edge</w:t>
      </w:r>
      <w:bookmarkEnd w:id="44"/>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 growth in response to the 2005 and 2012 drought events as well as by radial-growth suppression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in the Mediterranean Iberian Peninsula</w:t>
      </w:r>
      <w:r>
        <w:t xml:space="preserve"> </w:t>
      </w:r>
      <w:r>
        <w:t xml:space="preserve">(Peñuelas and others 2001; Gazol and others 2018)</w:t>
      </w:r>
      <w:r>
        <w:t xml:space="preserve">.</w:t>
      </w:r>
    </w:p>
    <w:p>
      <w:pPr>
        <w:pStyle w:val="Textodecuerpo"/>
      </w:pPr>
      <w:r>
        <w:t xml:space="preserve">The tree responses to drought are site-dependent</w:t>
      </w:r>
      <w:r>
        <w:t xml:space="preserve"> </w:t>
      </w:r>
      <w:r>
        <w:t xml:space="preserve">(Babst and others 2013)</w:t>
      </w:r>
      <w:r>
        <w:t xml:space="preserve">, particularly for rear-edge populations</w:t>
      </w:r>
      <w:r>
        <w:t xml:space="preserve"> </w:t>
      </w:r>
      <w:r>
        <w:t xml:space="preserve">(Cavin and Jump 2017; Dorado-Liñán and others 2017c)</w:t>
      </w:r>
      <w:r>
        <w:t xml:space="preserve">. Greenness and tree growth were more affected by drought events in drier northern populations than in wetter southern oak populations of Sierra Nevada. The northern site showed higher browning intensity than the southern sites during the 2005 drought event, and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Greenness was less sensitive to drought than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be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 On the other hand, trees at CA-High registered higher BAI than those located at lower elevations (CA-Low and SJ; Figure 4). This shows the high variability in the response to climate exhibited along a narrow gradient, which is especially noteworthy for southern sites, as these lie close to each other and both are considered to constitute the rear edge for the species.</w:t>
      </w:r>
    </w:p>
    <w:p>
      <w:pPr>
        <w:pStyle w:val="Textodecuerpo"/>
      </w:pPr>
      <w:r>
        <w:t xml:space="preserve">As with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its distribution range in the Iberian Peninsula</w:t>
      </w:r>
      <w:r>
        <w:t xml:space="preserve"> </w:t>
      </w:r>
      <w:r>
        <w:t xml:space="preserve">(Gea-Izquierdo and Cañellas 2014)</w:t>
      </w:r>
      <w:r>
        <w:t xml:space="preserve">. Thus, our results are consistent with those of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 A positive effect of moisture availability and negative of temperature expressing a limiting effect of high vapor pressure deficit and potential evapotranspiration can be expected at drought-limited rear-edges. Yet, at the rear-edge, growth of some tree species (</w:t>
      </w:r>
      <w:r>
        <w:rPr>
          <w:i/>
        </w:rPr>
        <w:t xml:space="preserve">e.g.</w:t>
      </w:r>
      <w:r>
        <w:t xml:space="preserve"> </w:t>
      </w:r>
      <w:r>
        <w:rPr>
          <w:i/>
        </w:rPr>
        <w:t xml:space="preserve">Abies alba</w:t>
      </w:r>
      <w:r>
        <w:t xml:space="preserve">) have been shown to be more sensitive to moisture-related variables</w:t>
      </w:r>
      <w:r>
        <w:t xml:space="preserve"> </w:t>
      </w:r>
      <w:r>
        <w:t xml:space="preserve">(Martínez-Sancho and Gutiérrez Merino 2019)</w:t>
      </w:r>
      <w:r>
        <w:t xml:space="preserve">, others species were more sensitive to temperatures</w:t>
      </w:r>
      <w:r>
        <w:t xml:space="preserve"> </w:t>
      </w:r>
      <w:r>
        <w:t xml:space="preserve">(</w:t>
      </w:r>
      <w:r>
        <w:rPr>
          <w:i/>
        </w:rPr>
        <w:t xml:space="preserve">e.g.</w:t>
      </w:r>
      <w:r>
        <w:t xml:space="preserve"> </w:t>
      </w:r>
      <w:r>
        <w:rPr>
          <w:i/>
        </w:rPr>
        <w:t xml:space="preserve">Pinus sylvestris</w:t>
      </w:r>
      <w:r>
        <w:t xml:space="preserve">, Herrero and others 2013)</w:t>
      </w:r>
      <w:r>
        <w:t xml:space="preserve">, and growth of other species responded simultaneously to both temperature and moisture related variables</w:t>
      </w:r>
      <w:r>
        <w:t xml:space="preserve"> </w:t>
      </w:r>
      <w:r>
        <w:t xml:space="preserve">(</w:t>
      </w:r>
      <w:r>
        <w:rPr>
          <w:i/>
        </w:rPr>
        <w:t xml:space="preserve">e.g.</w:t>
      </w:r>
      <w:r>
        <w:t xml:space="preserve"> </w:t>
      </w:r>
      <w:r>
        <w:rPr>
          <w:i/>
        </w:rPr>
        <w:t xml:space="preserve">Fagus sylvatica</w:t>
      </w:r>
      <w:r>
        <w:t xml:space="preserve">, Dorado-Liñán and others 2017b, 2017a;</w:t>
      </w:r>
      <w:r>
        <w:t xml:space="preserve"> </w:t>
      </w:r>
      <w:r>
        <w:rPr>
          <w:i/>
        </w:rPr>
        <w:t xml:space="preserve">Pinus nigra</w:t>
      </w:r>
      <w:r>
        <w:t xml:space="preserve"> </w:t>
      </w:r>
      <w:r>
        <w:t xml:space="preserve">subsp.</w:t>
      </w:r>
      <w:r>
        <w:t xml:space="preserve"> </w:t>
      </w:r>
      <w:r>
        <w:rPr>
          <w:i/>
        </w:rPr>
        <w:t xml:space="preserve">salzmanii</w:t>
      </w:r>
      <w:r>
        <w:t xml:space="preserve">, Sánchez-Salguero and others 2012)</w:t>
      </w:r>
      <w:r>
        <w:t xml:space="preserve">. This diversity in the response of tree species to precipitation and temperature suggests that vulnerability to climate change is not consistently expressed within the rear edge, therefore evidencing that geographically marginal forests are not necessarily climatically or ecologically marginal</w:t>
      </w:r>
      <w:r>
        <w:t xml:space="preserve"> </w:t>
      </w:r>
      <w:r>
        <w:t xml:space="preserve">(see Dorado-Liñán and others 2019 and references therein)</w:t>
      </w:r>
      <w:r>
        <w:t xml:space="preserve">.</w:t>
      </w:r>
    </w:p>
    <w:p>
      <w:pPr>
        <w:pStyle w:val="Ttulo3"/>
      </w:pPr>
      <w:bookmarkStart w:id="45" w:name="X9d9de8c637214e3a270e0a7424e877ff866aa4b"/>
      <w:r>
        <w:t xml:space="preserve">Relict oaks show high resilience to drought at different spatio-temporal scales: do the geographical an ecological rear-edges match?</w:t>
      </w:r>
      <w:bookmarkEnd w:id="45"/>
    </w:p>
    <w:p>
      <w:pPr>
        <w:pStyle w:val="FirstParagraph"/>
      </w:pPr>
      <w:r>
        <w:t xml:space="preserve">Despite the severe drought events in recent decades (Table S3), we found a positive trend for vegetation greenness of</w:t>
      </w:r>
      <w:r>
        <w:t xml:space="preserve"> </w:t>
      </w:r>
      <w:r>
        <w:rPr>
          <w:i/>
        </w:rPr>
        <w:t xml:space="preserve">Q. pyrenaica</w:t>
      </w:r>
      <w:r>
        <w:t xml:space="preserve"> </w:t>
      </w:r>
      <w:r>
        <w:t xml:space="preserve">for the last 16 years. This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a). Similar long-term trends have been described for this species along its distribution range only at high-elevation wet and cold sites</w:t>
      </w:r>
      <w:r>
        <w:t xml:space="preserve"> </w:t>
      </w:r>
      <w:r>
        <w:t xml:space="preserve">(Gea-Izquierdo and Cañellas 2014)</w:t>
      </w:r>
      <w:r>
        <w:t xml:space="preserve">. This could be related to a non-linear positive effect of warming for species at cold-limited high-elevation sites</w:t>
      </w:r>
      <w:r>
        <w:t xml:space="preserve"> </w:t>
      </w:r>
      <w:r>
        <w:t xml:space="preserve">(Salzer and others 2009; Gea-Izquierdo and Cañellas 2014)</w:t>
      </w:r>
      <w:r>
        <w:t xml:space="preserve">. Importantly, for rear edges threatened by climate change, negative growth trends were expected, as shown for some temperate and Mediterranean species</w:t>
      </w:r>
      <w:r>
        <w:t xml:space="preserve"> </w:t>
      </w:r>
      <w:r>
        <w:t xml:space="preserve">(Sánchez-Salguero and others 2012; Camarero and others 2015b; Dorado-Liñán and others 2017b)</w:t>
      </w:r>
      <w:r>
        <w:t xml:space="preserve">.</w:t>
      </w:r>
    </w:p>
    <w:p>
      <w:pPr>
        <w:pStyle w:val="Textodecuerpo"/>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would highlight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a).</w:t>
      </w:r>
    </w:p>
    <w:p>
      <w:pPr>
        <w:pStyle w:val="Textodecuerpo"/>
      </w:pPr>
      <w:r>
        <w:t xml:space="preserve">The high drought-resilience values reported here, coinciding with high values of genetic resilience for those forests on Sierra Nevada reported elsewhere</w:t>
      </w:r>
      <w:r>
        <w:t xml:space="preserve"> </w:t>
      </w:r>
      <w:r>
        <w:t xml:space="preserve">(Valbuena-Carabaña and Gil 2013, 2017)</w:t>
      </w:r>
      <w:r>
        <w:t xml:space="preserve"> </w:t>
      </w:r>
      <w:r>
        <w:t xml:space="preserve">appear to indicate the strong local adaptation of this oak species.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 In our case, this can be explained by the fact that the current geographical rear-edge does not match with the potential ecologically rear-edge for the species because this has been determined mostly by human us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define and delimit the rear-edges. All this, together with the characteristic high resprouting ability of the species, show the long-term persistence of these populations</w:t>
      </w:r>
      <w:r>
        <w:t xml:space="preserve"> </w:t>
      </w:r>
      <w:r>
        <w:t xml:space="preserve">(Bellingham and Sparrow 2000)</w:t>
      </w:r>
      <w:r>
        <w:t xml:space="preserve">. It should be mentioned that we studied only adult individuals established decades or centuries ago, meaning that it needs to be assessed whether the high resilience observed is expressed at the species level or only in adult trees. The rear-edge might be different for different ontogenic stages. It is important to assess whether there is vulnerability if we analyzed seedling regeneration and recruitment, as in other Mediterranean species at their xeric limit</w:t>
      </w:r>
      <w:r>
        <w:t xml:space="preserve"> </w:t>
      </w:r>
      <w:r>
        <w:t xml:space="preserve">(Castro and others 2004; Vilà-Cabrera and others 2011; Gea-Izquierdo and others 2015)</w:t>
      </w:r>
      <w:r>
        <w:t xml:space="preserve">.</w:t>
      </w:r>
    </w:p>
    <w:p>
      <w:pPr>
        <w:pStyle w:val="Ttulo3"/>
      </w:pPr>
      <w:bookmarkStart w:id="46" w:name="X010b14a0f723a46f4382dddd1440dddf8867b78"/>
      <w:r>
        <w:t xml:space="preserve">Land-use legacies shape forest sensitivity to climate change of forests and the present rear-edge</w:t>
      </w:r>
      <w:bookmarkEnd w:id="46"/>
    </w:p>
    <w:p>
      <w:pPr>
        <w:pStyle w:val="FirstParagraph"/>
      </w:pPr>
      <w:r>
        <w:t xml:space="preserve">The review of historical documents revealed that forest clearings, firewood removal, charcoal production, and mining have strongly affected the forests on Sierra Nevada (Table S4), where an estimated historical loss of broadleaf</w:t>
      </w:r>
      <w:r>
        <w:t xml:space="preserve"> </w:t>
      </w:r>
      <w:r>
        <w:rPr>
          <w:i/>
        </w:rPr>
        <w:t xml:space="preserve">Quercus</w:t>
      </w:r>
      <w:r>
        <w:t xml:space="preserve"> </w:t>
      </w:r>
      <w:r>
        <w:t xml:space="preserve">species would approach 90% in tre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expressed in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pPr>
        <w:pStyle w:val="Textodecuerpo"/>
      </w:pPr>
      <w:r>
        <w:t xml:space="preserve">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were intensively exploited at the southern sites, until at least the mid-20th century, when these activities sharply declined due mainly to rural abandonment and the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practice often applied in the past in many Iberian oak woodlands</w:t>
      </w:r>
      <w:r>
        <w:t xml:space="preserve"> </w:t>
      </w:r>
      <w:r>
        <w:t xml:space="preserve">(Cañellas and others 2004; Gea-Izquierdo and others 2011)</w:t>
      </w:r>
      <w:r>
        <w:t xml:space="preserve"> </w:t>
      </w:r>
      <w:r>
        <w:t xml:space="preserve">and which is documented for this site</w:t>
      </w:r>
      <w:r>
        <w:t xml:space="preserve"> </w:t>
      </w:r>
      <w:r>
        <w:t xml:space="preserve">(Valbuena-Carabaña and Gil 2013)</w:t>
      </w:r>
      <w:r>
        <w:t xml:space="preserve">.</w:t>
      </w:r>
    </w:p>
    <w:p>
      <w:pPr>
        <w:pStyle w:val="Textodecuerpo"/>
      </w:pPr>
      <w:r>
        <w:t xml:space="preserve">The other release event observed for the SJ site during the period 1995-2000 was lower than during 1940, but also affected most trees (Figures 4b, S2b). No records of forest practices in this area over the last 30 years have been found</w:t>
      </w:r>
      <w:r>
        <w:t xml:space="preserve"> </w:t>
      </w:r>
      <w:r>
        <w:t xml:space="preserve">(Bonet and others 2016)</w:t>
      </w:r>
      <w:r>
        <w:t xml:space="preserve">, and no logging was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uercus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 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whole geographical rear edge studied. This suggests that the rear edge therefore needs to be redefined in space but also in tim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potential ecological (limiting) rear-edge of species. The rear-edge concept should also consider historical aspects in addition to the geographic, climatic and genetic dimensions</w:t>
      </w:r>
      <w:r>
        <w:t xml:space="preserve"> </w:t>
      </w:r>
      <w:r>
        <w:t xml:space="preserve">(Vilà-Cabrera and others 2019)</w:t>
      </w:r>
      <w:r>
        <w:t xml:space="preserve">, particularly in areas with a long-history of anthropic management, such as Mediterranean mountains. Therefore, anthropogenic habitat modification and its legacies represent a critical dimension of marginality as they may intensify, confound or delay climate driven population decline at rear edges</w:t>
      </w:r>
      <w:r>
        <w:t xml:space="preserve"> </w:t>
      </w:r>
      <w:r>
        <w:t xml:space="preserve">(Vilà-Cabrera and others 2019)</w:t>
      </w:r>
      <w:r>
        <w:t xml:space="preserve">. Furthermore, even the geographical dimension of the rear edge is not a continuous, uniform space of ecological conditions in mountain landscapes. In other words: in mountains, heterogeneity of ecological conditions at fine scales is the rule, enabling the existence of microrefugia and enhancing species persistence</w:t>
      </w:r>
      <w:r>
        <w:t xml:space="preserve"> </w:t>
      </w:r>
      <w:r>
        <w:t xml:space="preserve">(Olalde and others 2002; Serra-Diaz and others 2015)</w:t>
      </w:r>
      <w:r>
        <w:t xml:space="preserve">. In this respect, our results showed that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pPr>
        <w:pStyle w:val="Ttulo2"/>
      </w:pPr>
      <w:bookmarkStart w:id="47" w:name="concluding-comments"/>
      <w:r>
        <w:t xml:space="preserve">Concluding comments</w:t>
      </w:r>
      <w:bookmarkEnd w:id="47"/>
    </w:p>
    <w:p>
      <w:pPr>
        <w:pStyle w:val="FirstParagraph"/>
      </w:pPr>
      <w:r>
        <w:t xml:space="preserve">The ecological and geographical rear edges did not appear to fully match in the studied forest ecosystem. Severe drought events provoked major reductions in primary and secondary growth of</w:t>
      </w:r>
      <w:r>
        <w:t xml:space="preserve"> </w:t>
      </w:r>
      <w:r>
        <w:rPr>
          <w:i/>
        </w:rPr>
        <w:t xml:space="preserve">Quercus pyrenaica</w:t>
      </w:r>
      <w:r>
        <w:t xml:space="preserve"> </w:t>
      </w:r>
      <w:r>
        <w:t xml:space="preserve">forests in the a priori relict, rear-edge forest studied. Nevertheless, contrary to our expectations, the trees exhibited high resilience in the response to drought, particularly in the long-term. The differences found in tree growth, climatic sensitivity and tree resilience between close neighboring sites show that responses to drought are site dependent and can drastically vary in very narrow spatial gradients. This is particularly relevant to refine the real extension and nature (</w:t>
      </w:r>
      <w:r>
        <w:rPr>
          <w:i/>
        </w:rPr>
        <w:t xml:space="preserve">i.e.</w:t>
      </w:r>
      <w:r>
        <w:t xml:space="preserve"> </w:t>
      </w:r>
      <w:r>
        <w:t xml:space="preserve">geographical and/or ecological) of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consequence, the geographical and ecological rear-edges for specific species do not necessarily meet after centuries or millennia of human impacts on the real world landscapes. This is relevant for tree species with a high sensitivity to climate change, such as</w:t>
      </w:r>
      <w:r>
        <w:t xml:space="preserve"> </w:t>
      </w:r>
      <w:r>
        <w:rPr>
          <w:i/>
        </w:rPr>
        <w:t xml:space="preserve">Quercus pyrenaica</w:t>
      </w:r>
      <w:r>
        <w:t xml:space="preserve">, not only for conservation</w:t>
      </w:r>
      <w:r>
        <w:t xml:space="preserve"> </w:t>
      </w:r>
      <w:r>
        <w:rPr>
          <w:i/>
        </w:rPr>
        <w:t xml:space="preserve">per se</w:t>
      </w:r>
      <w:r>
        <w:t xml:space="preserve"> </w:t>
      </w:r>
      <w:r>
        <w:t xml:space="preserve">of the species, but for all ecosystem services that these forests offer.</w:t>
      </w:r>
    </w:p>
    <w:p>
      <w:pPr>
        <w:pStyle w:val="Ttulo2"/>
      </w:pPr>
      <w:bookmarkStart w:id="48" w:name="acknowledgements"/>
      <w:r>
        <w:t xml:space="preserve">Acknowledgements</w:t>
      </w:r>
      <w:bookmarkEnd w:id="48"/>
    </w:p>
    <w:p>
      <w:pPr>
        <w:pStyle w:val="FirstParagraph"/>
      </w:pPr>
      <w:r>
        <w:t xml:space="preserve">We would like to thank to Sammy L. Behle, F.J. Bonet, and M. Suárez-Muñoz for field assistance. A. Reyes (</w:t>
      </w:r>
      <w:r>
        <w:rPr>
          <w:i/>
        </w:rPr>
        <w:t xml:space="preserve">in memoriam</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49" w:name="references"/>
      <w:r>
        <w:t xml:space="preserve">References</w:t>
      </w:r>
      <w:bookmarkEnd w:id="49"/>
    </w:p>
    <w:bookmarkStart w:id="147" w:name="refs"/>
    <w:bookmarkStart w:id="50" w:name="ref-Abelietal2014EffectsMarginality"/>
    <w:p>
      <w:pPr>
        <w:pStyle w:val="Bibliografa"/>
      </w:pPr>
      <w:r>
        <w:t xml:space="preserve">Abeli T, Gentili R, Mondoni A, Orsenigo S, Rossi G. 2014. Effects of marginality on plant population performance. Journal of Biogeography 41:239–49.</w:t>
      </w:r>
    </w:p>
    <w:bookmarkEnd w:id="50"/>
    <w:bookmarkStart w:id="51" w:name="ref-Allenetal2010GlobalOverview"/>
    <w:p>
      <w:pPr>
        <w:pStyle w:val="Bibliografa"/>
      </w:pPr>
      <w:r>
        <w:t xml:space="preserve">Allen CD, Macalady AK, Chenchouni H, Bachelet D, McDowell N, Vennetier M, Kitzberger T, Rigling A, Breshears DD, Hogg EHT, Gonzalez P, Fensham R, Zhang Z, Castro J, Demidova N, Lim J-H, Allard G, Running SW, Semerci A, Cobb N. 2010. A global overview of drought and heat-induced tree mortality reveals emerging climate change risks for forests. Forest Ecology and Management 259:660–84.</w:t>
      </w:r>
    </w:p>
    <w:bookmarkEnd w:id="51"/>
    <w:bookmarkStart w:id="52" w:name="ref-Babstetal2017ImprovedTreering"/>
    <w:p>
      <w:pPr>
        <w:pStyle w:val="Bibliografa"/>
      </w:pPr>
      <w:r>
        <w:t xml:space="preserve">Babst F, Poulter B, Bodesheim P, Mahecha MD, Frank DC. 2017. Improved tree-ring archives will support earth-system science. Nature Ecology &amp; Evolution 1:0008.</w:t>
      </w:r>
    </w:p>
    <w:bookmarkEnd w:id="52"/>
    <w:bookmarkStart w:id="53" w:name="ref-Babstetal2013SiteSpecies"/>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ellinghamSparrow2000ResproutingLife"/>
    <w:p>
      <w:pPr>
        <w:pStyle w:val="Bibliografa"/>
      </w:pPr>
      <w:r>
        <w:t xml:space="preserve">Bellingham PJ, Sparrow AD. 2000. Resprouting as a life history strategy in woody plant communities. Oikos 89:409–16.</w:t>
      </w:r>
    </w:p>
    <w:bookmarkEnd w:id="54"/>
    <w:bookmarkStart w:id="55" w:name="ref-Bhuyanetal2017DifferentResponses"/>
    <w:p>
      <w:pPr>
        <w:pStyle w:val="Bibliografa"/>
      </w:pPr>
      <w:r>
        <w:t xml:space="preserve">Bhuyan U, Zang C, Menzel A. 2017. Different responses of multispecies tree ring growth to various drought indices across Europe. Dendrochronologia 44:1–8.</w:t>
      </w:r>
    </w:p>
    <w:bookmarkEnd w:id="55"/>
    <w:bookmarkStart w:id="56" w:name="ref-BiondiQeadan2008TheorydrivenApproach"/>
    <w:p>
      <w:pPr>
        <w:pStyle w:val="Bibliografa"/>
      </w:pPr>
      <w:r>
        <w:t xml:space="preserve">Biondi F, Qeadan F. 2008. A theory-driven approach to tree-ring standardization: Defining the biological trend from expected basal area increment. Tree-Ring Research 64:81–96.</w:t>
      </w:r>
    </w:p>
    <w:bookmarkEnd w:id="56"/>
    <w:bookmarkStart w:id="57" w:name="ref-Bonetetal2016HistorySierra"/>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7"/>
    <w:bookmarkStart w:id="58" w:name="ref-Bunn2010StatisticalVisual"/>
    <w:p>
      <w:pPr>
        <w:pStyle w:val="Bibliografa"/>
      </w:pPr>
      <w:r>
        <w:t xml:space="preserve">Bunn AG. 2010. Statistical and visual crossdating in R using the dplR library. Dendrochronologia 28:251–8.</w:t>
      </w:r>
    </w:p>
    <w:bookmarkEnd w:id="58"/>
    <w:bookmarkStart w:id="59" w:name="X85e2054601a1e5bc5e46120546aba792b863015"/>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59"/>
    <w:bookmarkStart w:id="60" w:name="ref-Camareroetal2015TimingDrought"/>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0"/>
    <w:bookmarkStart w:id="61" w:name="ref-Camareroetal2015NotEarly"/>
    <w:p>
      <w:pPr>
        <w:pStyle w:val="Bibliografa"/>
      </w:pPr>
      <w:r>
        <w:t xml:space="preserve">Camarero J, Gazol A, Sangüesa-Barreda G, Oliva J, Vicente-Serrano SM. 2015b. To die or not to die: Early warnings of tree dieback in response to a severe drought. Journal of Ecology 103:44–57.</w:t>
      </w:r>
    </w:p>
    <w:bookmarkEnd w:id="61"/>
    <w:bookmarkStart w:id="62" w:name="ref-Canellasetal2004GrowthResponse"/>
    <w:p>
      <w:pPr>
        <w:pStyle w:val="Bibliografa"/>
      </w:pPr>
      <w:r>
        <w:t xml:space="preserve">Cañellas I, Del-Río M, Roig S, Montero G. 2004. Growth response to thinning in Quercus pyrenaica Willd. Coppice stands in Spanish central mountain. Annals of Forest Science 61:243–50.</w:t>
      </w:r>
    </w:p>
    <w:bookmarkEnd w:id="62"/>
    <w:bookmarkStart w:id="63" w:name="ref-Castroetal2004SeedlingEstablishment"/>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12.</w:t>
      </w:r>
    </w:p>
    <w:bookmarkEnd w:id="63"/>
    <w:bookmarkStart w:id="64" w:name="ref-CavinJump2017HighestDrought"/>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4"/>
    <w:bookmarkStart w:id="65" w:name="X3e441fffaff7fa3ffb19cfdaf4909aa4f691312"/>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5"/>
    <w:bookmarkStart w:id="66" w:name="ref-Coulthardetal2017TreeGrowth"/>
    <w:p>
      <w:pPr>
        <w:pStyle w:val="Bibliografa"/>
      </w:pPr>
      <w:r>
        <w:t xml:space="preserve">Coulthard BL, Touchan R, Anchukaitis KJ, Meko DM, Sivrikaya F. 2017. Tree growth and vegetation activity at the ecosystem-scale in the eastern Mediterranean. Environmental Research Letters 12:084008.</w:t>
      </w:r>
    </w:p>
    <w:bookmarkEnd w:id="66"/>
    <w:bookmarkStart w:id="67" w:name="ref-delRioetal2007BioclimaticAnalysis"/>
    <w:p>
      <w:pPr>
        <w:pStyle w:val="Bibliografa"/>
      </w:pPr>
      <w:r>
        <w:t xml:space="preserve">del Río S, Herrero L, Penas Á. 2007. Bioclimatic analysis of the Quercus pyrenaica forests in Spain. Phytocoenologia 37:541–60.</w:t>
      </w:r>
    </w:p>
    <w:bookmarkEnd w:id="67"/>
    <w:bookmarkStart w:id="68" w:name="ref-DiFilippoetal2010ClimateChange"/>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p>
    <w:bookmarkEnd w:id="68"/>
    <w:bookmarkStart w:id="69" w:name="ref-Dobbertin2005TreeGrowth"/>
    <w:p>
      <w:pPr>
        <w:pStyle w:val="Bibliografa"/>
      </w:pPr>
      <w:r>
        <w:t xml:space="preserve">Dobbertin M. 2005. Tree growth as indicator of tree vitality and of tree reaction to environmental stress: A review. European Journal of Forest Research 124:319–33.</w:t>
      </w:r>
    </w:p>
    <w:bookmarkEnd w:id="69"/>
    <w:bookmarkStart w:id="70" w:name="X9dc2b8f9558518af2c6eeedf5c5230e9a649661"/>
    <w:p>
      <w:pPr>
        <w:pStyle w:val="Bibliografa"/>
      </w:pPr>
      <w:r>
        <w:t xml:space="preserve">Doblas-Miranda E, Alonso R, Arnan X, Bermejo V, Brotons L, Heras J</w:t>
      </w:r>
      <w:r>
        <w:t xml:space="preserve"> </w:t>
      </w:r>
      <w:r>
        <w:t xml:space="preserve">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0"/>
    <w:bookmarkStart w:id="71" w:name="ref-DoradoLinanetal2017ClimateThreats"/>
    <w:p>
      <w:pPr>
        <w:pStyle w:val="Bibliografa"/>
      </w:pPr>
      <w:r>
        <w:t xml:space="preserve">Dorado-Liñán I, Akhmetzyanov L, Menzel A. 2017a. Climate threats on growth of rear-edge European beech peripheral populations in Spain. International Journal of Biometeorology 61:2097–110.</w:t>
      </w:r>
    </w:p>
    <w:bookmarkEnd w:id="71"/>
    <w:bookmarkStart w:id="72" w:name="Xac84030124d5e6dc4c1f8a5d2ddeebf73e5b4d9"/>
    <w:p>
      <w:pPr>
        <w:pStyle w:val="Bibliografa"/>
      </w:pPr>
      <w:r>
        <w:t xml:space="preserve">Dorado-Liñán I, Cañellas I, Valbuena-Carabaña M, Gil L, Gea-Izquierdo G. 2017b. Coexistence in the Mediterranean-Temperate transitional border: Multi-century dynamics of a mixed old-growth forest under global change. Dendrochronologia 44:48–57.</w:t>
      </w:r>
    </w:p>
    <w:bookmarkEnd w:id="72"/>
    <w:bookmarkStart w:id="73" w:name="X8b6defdd3f570727704727e19f77c70aeffeea2"/>
    <w:p>
      <w:pPr>
        <w:pStyle w:val="Bibliografa"/>
      </w:pPr>
      <w:r>
        <w:t xml:space="preserve">Dorado-Liñán I, Piovesan G, Martínez-Sancho E, Gea-Izquierdo G, Zang C, Cañellas I, Castagneri D, Di Filippo A, Gutiérrez E, Ewald J, Fernández-de-Uña L, Hornstein D, Jantsch MC, Levanič T, Mellert KH, Vacchiano G, Zlatanov T, Menzel A. 2019. Geographical adaptation prevails over species-specific determinism in trees’ vulnerability to climate change at Mediterranean rear-edge forests. Global Change Biology 25:1296–314.</w:t>
      </w:r>
    </w:p>
    <w:bookmarkEnd w:id="73"/>
    <w:bookmarkStart w:id="74" w:name="X75bc8e42e569b8c3cee58f0490e934d96d20fc3"/>
    <w:p>
      <w:pPr>
        <w:pStyle w:val="Bibliografa"/>
      </w:pPr>
      <w:r>
        <w:t xml:space="preserve">Dorado-Liñán I, Zorita E, Martínez-Sancho E, Gea-Izquierdo G, Filippo AD, Gutiérrez E, Levanic T, Piovesan G, Vacchiano G, Zang C, Zlatanov T, Menzel A. 2017c. Large-scale atmospheric circulation enhances the Mediterranean East-West tree growth contrast at rear-edge deciduous forests. Agricultural and Forest Meteorology 239:86–95.</w:t>
      </w:r>
    </w:p>
    <w:bookmarkEnd w:id="74"/>
    <w:bookmarkStart w:id="75" w:name="ref-Fatichietal2014MovingPhotosynthesis"/>
    <w:p>
      <w:pPr>
        <w:pStyle w:val="Bibliografa"/>
      </w:pPr>
      <w:r>
        <w:t xml:space="preserve">Fatichi S, Leuzinger S, Körner C. 2014. Moving beyond photosynthesis: From carbon source to sink-driven vegetation modeling. New Phytologist 201:1086–95.</w:t>
      </w:r>
    </w:p>
    <w:bookmarkEnd w:id="75"/>
    <w:bookmarkStart w:id="76" w:name="ref-Fosteretal2003ImportanceLanduse"/>
    <w:p>
      <w:pPr>
        <w:pStyle w:val="Bibliografa"/>
      </w:pPr>
      <w:r>
        <w:t xml:space="preserve">Foster D, Swanson F, Aber J, Burke I, Brokaw N, Tilman D, Knapp A. 2003. The importance of land-use legacies to ecology and conservation. BioScience 53:77–88.</w:t>
      </w:r>
    </w:p>
    <w:bookmarkEnd w:id="76"/>
    <w:bookmarkStart w:id="77" w:name="ref-Franco1990Quercus"/>
    <w:p>
      <w:pPr>
        <w:pStyle w:val="Bibliografa"/>
      </w:pPr>
      <w:r>
        <w:t xml:space="preserve">Franco A. 1990. Quercus L. In: Castroviejo A, Laínz M, López-González G, Montserrat P, Muñoz-Garmendia F, Paiva J, Villar L, editors. Flora Ibérica. Vol. 2. Madrid: Real Jardín Botánico, CSIC. pp 15–36.</w:t>
      </w:r>
    </w:p>
    <w:bookmarkEnd w:id="77"/>
    <w:bookmarkStart w:id="78" w:name="ref-Fritts1976TreeRings"/>
    <w:p>
      <w:pPr>
        <w:pStyle w:val="Bibliografa"/>
      </w:pPr>
      <w:r>
        <w:t xml:space="preserve">Fritts HC. 1976. Tree rings and climate. London: Academic Press</w:t>
      </w:r>
    </w:p>
    <w:bookmarkEnd w:id="78"/>
    <w:bookmarkStart w:id="79" w:name="X9fac1be1c777f0fbafb57101986ad7b01c55dca"/>
    <w:p>
      <w:pPr>
        <w:pStyle w:val="Bibliografa"/>
      </w:pPr>
      <w:r>
        <w:t xml:space="preserve">García-González I, Souto-Herrero M. 2017. Earlywood vessel area of Quercus pyrenaica Willd. Is a powerful indicator of soil water excess at growth resumption. European Journal of Forest Research 136:329–44.</w:t>
      </w:r>
    </w:p>
    <w:bookmarkEnd w:id="79"/>
    <w:bookmarkStart w:id="80" w:name="ref-Gaston2009GeographicRange"/>
    <w:p>
      <w:pPr>
        <w:pStyle w:val="Bibliografa"/>
      </w:pPr>
      <w:r>
        <w:t xml:space="preserve">Gaston KJ. 2009. Geographic range limits: Achieving synthesis. Proceedings of the Royal Society B: Biological Sciences 276:1395–406.</w:t>
      </w:r>
    </w:p>
    <w:bookmarkEnd w:id="80"/>
    <w:bookmarkStart w:id="81" w:name="ref-Gazoletal2018ForestResilience"/>
    <w:p>
      <w:pPr>
        <w:pStyle w:val="Bibliografa"/>
      </w:pPr>
      <w:r>
        <w:t xml:space="preserve">Gazol A, Camarero JJ, Vicente-Serrano SM, Sánchez-Salguero R, Gutiérrez E,</w:t>
      </w:r>
      <w:r>
        <w:t xml:space="preserve"> </w:t>
      </w:r>
      <w:r>
        <w:t xml:space="preserve">de Luis M,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 24:2143–58.</w:t>
      </w:r>
    </w:p>
    <w:bookmarkEnd w:id="81"/>
    <w:bookmarkStart w:id="82" w:name="ref-GeaIzquierdoCanellas2009AnalysisHolm"/>
    <w:p>
      <w:pPr>
        <w:pStyle w:val="Bibliografa"/>
      </w:pPr>
      <w:r>
        <w:t xml:space="preserve">Gea-Izquierdo G, Cañellas I. 2009. Analysis of holm oak intraspecific competition using gamma regression. Forest science 55:310–22.</w:t>
      </w:r>
    </w:p>
    <w:bookmarkEnd w:id="82"/>
    <w:bookmarkStart w:id="83" w:name="ref-GeaIzquierdoCanellas2014LocalClimate"/>
    <w:p>
      <w:pPr>
        <w:pStyle w:val="Bibliografa"/>
      </w:pPr>
      <w:r>
        <w:t xml:space="preserve">Gea-Izquierdo G, Cañellas I. 2014. Local climate forces instability in long-term productivity of a Mediterranean oak along climatic gradients. Ecosystems 17:228–41.</w:t>
      </w:r>
    </w:p>
    <w:bookmarkEnd w:id="83"/>
    <w:bookmarkStart w:id="84" w:name="ref-GeaIzquierdoetal2011TreeringsReflect"/>
    <w:p>
      <w:pPr>
        <w:pStyle w:val="Bibliografa"/>
      </w:pPr>
      <w:r>
        <w:t xml:space="preserve">Gea-Izquierdo G, Cherubini P, Cañellas I. 2011. Tree-rings reflect the impact of climate change on Quercus ilex L. Along a temperature gradient in Spain over the last 100years. Forest Ecology and Management 262:1807–16.</w:t>
      </w:r>
    </w:p>
    <w:bookmarkEnd w:id="84"/>
    <w:bookmarkStart w:id="85" w:name="Xff051d6455933634013f34f7c3a85acb3e7b23b"/>
    <w:p>
      <w:pPr>
        <w:pStyle w:val="Bibliografa"/>
      </w:pPr>
      <w:r>
        <w:t xml:space="preserve">Gea-Izquierdo G, Fernández-de-Uña L, Cañellas I. 2013. Growth projections reveal local vulnerability of Mediterranean oaks with rising temperatures. Forest Ecology and Management 305:282–93.</w:t>
      </w:r>
    </w:p>
    <w:bookmarkEnd w:id="85"/>
    <w:bookmarkStart w:id="86" w:name="ref-GeaIzquierdoetal2015ThisEnd"/>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6"/>
    <w:bookmarkStart w:id="87" w:name="ref-GeaIzquierdoetal2017RiskyFuture"/>
    <w:p>
      <w:pPr>
        <w:pStyle w:val="Bibliografa"/>
      </w:pPr>
      <w:r>
        <w:t xml:space="preserve">Gea-Izquierdo G, Nicault A, Battipaglia G, Dorado-Liñán I, Gutiérrez E, Ribas M, Guiot J. 2017. Risky future for Mediterranean forests unless they undergo extreme carbon fertilization. Global Change Biology 23:2915–27.</w:t>
      </w:r>
    </w:p>
    <w:bookmarkEnd w:id="87"/>
    <w:bookmarkStart w:id="88" w:name="ref-HampePetit2005ConservingBiodiversity"/>
    <w:p>
      <w:pPr>
        <w:pStyle w:val="Bibliografa"/>
      </w:pPr>
      <w:r>
        <w:t xml:space="preserve">Hampe A, Petit RJ. 2005. Conserving biodiversity under climate change: The rear edge matters. Ecology Letters 8:461–7.</w:t>
      </w:r>
    </w:p>
    <w:bookmarkEnd w:id="88"/>
    <w:bookmarkStart w:id="89" w:name="ref-Haylocketal2008EuropeanDaily"/>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9"/>
    <w:bookmarkStart w:id="90" w:name="ref-Herreroetal2013VaryingClimate"/>
    <w:p>
      <w:pPr>
        <w:pStyle w:val="Bibliografa"/>
      </w:pPr>
      <w:r>
        <w:t xml:space="preserve">Herrero A, Rigling A, Zamora R. 2013. Varying climate sensitivity at the dry distribution edge of Pinus sylvestris and P. Nigra. Forest Ecology and Management 308:50–61.</w:t>
      </w:r>
    </w:p>
    <w:bookmarkEnd w:id="90"/>
    <w:bookmarkStart w:id="91" w:name="ref-HerreroZamora2014PlantResponses"/>
    <w:p>
      <w:pPr>
        <w:pStyle w:val="Bibliografa"/>
      </w:pPr>
      <w:r>
        <w:t xml:space="preserve">Herrero A, Zamora R. 2014. Plant responses to extreme climatic events: A field test of resilience capacity at the southern range edge. PLOS ONE 9:e87842.</w:t>
      </w:r>
    </w:p>
    <w:bookmarkEnd w:id="91"/>
    <w:bookmarkStart w:id="92" w:name="ref-Hodgsonetal2015WhatYou"/>
    <w:p>
      <w:pPr>
        <w:pStyle w:val="Bibliografa"/>
      </w:pPr>
      <w:r>
        <w:t xml:space="preserve">Hodgson D, McDonald JL, Hosken DJ. 2015. What do you mean, ‘resilient’? Trends in Ecology &amp; Evolution 30:503–6.</w:t>
      </w:r>
    </w:p>
    <w:bookmarkEnd w:id="92"/>
    <w:bookmarkStart w:id="93" w:name="ref-Holling1973ResilienceStability"/>
    <w:p>
      <w:pPr>
        <w:pStyle w:val="Bibliografa"/>
      </w:pPr>
      <w:r>
        <w:t xml:space="preserve">Holling CS. 1973. Resilience and stability of ecological systems. Annual Review of Ecology and Systematics 4:1–23.</w:t>
      </w:r>
    </w:p>
    <w:bookmarkEnd w:id="93"/>
    <w:bookmarkStart w:id="94" w:name="ref-Holmes1983ComputerassistedQuality"/>
    <w:p>
      <w:pPr>
        <w:pStyle w:val="Bibliografa"/>
      </w:pPr>
      <w:r>
        <w:t xml:space="preserve">Holmes RL. 1983. Computer-assisted quality control in tree-ring dating and measurement. Tree-Ring Bulletin 43:69–78.</w:t>
      </w:r>
    </w:p>
    <w:bookmarkEnd w:id="94"/>
    <w:bookmarkStart w:id="95" w:name="ref-Huangetal2018DroughtTiming"/>
    <w:p>
      <w:pPr>
        <w:pStyle w:val="Bibliografa"/>
      </w:pPr>
      <w:r>
        <w:t xml:space="preserve">Huang M, Wang X, Keenan TF, Piao S. 2018. Drought timing influences the legacy of tree growth recovery. Global Change Biology 24:3546–59.</w:t>
      </w:r>
    </w:p>
    <w:bookmarkEnd w:id="95"/>
    <w:bookmarkStart w:id="96" w:name="Xa748067138662dfba6d1eb0b2299b78155b2d32"/>
    <w:p>
      <w:pPr>
        <w:pStyle w:val="Bibliografa"/>
      </w:pPr>
      <w:r>
        <w:t xml:space="preserve">Ingrisch J, Bahn M. 2018. Towards a comparable quantification of resilience. Trends in Ecology &amp; Evolution 33:251–9.</w:t>
      </w:r>
    </w:p>
    <w:bookmarkEnd w:id="96"/>
    <w:bookmarkStart w:id="97" w:name="ref-JimenezOlivenciaetal2015MedioSiglo"/>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7"/>
    <w:bookmarkStart w:id="98" w:name="ref-Korner2013GrowthControls"/>
    <w:p>
      <w:pPr>
        <w:pStyle w:val="Bibliografa"/>
      </w:pPr>
      <w:r>
        <w:t xml:space="preserve">Körner C. 2013. Growth controls photosynthesis Mostly. Nova Acta Leopoldina 114:273–83.</w:t>
      </w:r>
    </w:p>
    <w:bookmarkEnd w:id="98"/>
    <w:bookmarkStart w:id="99" w:name="ref-Lloretetal2011ComponentsTree"/>
    <w:p>
      <w:pPr>
        <w:pStyle w:val="Bibliografa"/>
      </w:pPr>
      <w:r>
        <w:t xml:space="preserve">Lloret F, Keeling EG, Sala A. 2011. Components of tree resilience: Effects of successive low-growth episodes in old ponderosa pine forests. Oikos 120:1909–20.</w:t>
      </w:r>
    </w:p>
    <w:bookmarkEnd w:id="99"/>
    <w:bookmarkStart w:id="100" w:name="ref-Lloretetal2004CanopyRecovery"/>
    <w:p>
      <w:pPr>
        <w:pStyle w:val="Bibliografa"/>
      </w:pPr>
      <w:r>
        <w:t xml:space="preserve">Lloret F, Siscart D, Dalmases C. 2004. Canopy recovery after drought dieback in holm-oak Mediterranean forests of Catalonia (NE Spain). Global Change Biology 10:2092–9.</w:t>
      </w:r>
    </w:p>
    <w:bookmarkEnd w:id="100"/>
    <w:bookmarkStart w:id="101" w:name="X9666f4c6c72ad9239cfe9b1e206fc802cae9fd8"/>
    <w:p>
      <w:pPr>
        <w:pStyle w:val="Bibliografa"/>
      </w:pPr>
      <w:r>
        <w:t xml:space="preserve">Lorite J, Salazar C, Peñast J, Valle F. 2008. Phytosociological review on the forests of {}Quercus pyrenaica Willd{}. Acta Botanica Gallica 155:219–33.</w:t>
      </w:r>
    </w:p>
    <w:bookmarkEnd w:id="101"/>
    <w:bookmarkStart w:id="102" w:name="ref-Mairetal2017WRS2Wilcox"/>
    <w:p>
      <w:pPr>
        <w:pStyle w:val="Bibliografa"/>
      </w:pPr>
      <w:r>
        <w:t xml:space="preserve">Mair P, Schoenbrodt F, Wilcox R. 2017. WRS2: Wilcox robust estimation and testing.</w:t>
      </w:r>
    </w:p>
    <w:bookmarkEnd w:id="102"/>
    <w:bookmarkStart w:id="103" w:name="X51cbe65384e410ac24dd1e417dbc007fb348902"/>
    <w:p>
      <w:pPr>
        <w:pStyle w:val="Bibliografa"/>
      </w:pPr>
      <w:r>
        <w:t xml:space="preserve">Martínez-Sancho E, Gutiérrez Merino E. 2019. Evidence that the Montseny Mountains are still a good climatic refugium for the southernmost silver fir forest on the Iberian Peninsula. Dendrochronologia 56:125593.</w:t>
      </w:r>
    </w:p>
    <w:bookmarkEnd w:id="103"/>
    <w:bookmarkStart w:id="104" w:name="ref-MartinezVilalta2018RearWindow"/>
    <w:p>
      <w:pPr>
        <w:pStyle w:val="Bibliografa"/>
      </w:pPr>
      <w:r>
        <w:t xml:space="preserve">Martínez-Vilalta J. 2018. The rear window: Structural and functional plasticity in tree responses to climate change inferred from growth rings. Tree Physiology.</w:t>
      </w:r>
    </w:p>
    <w:bookmarkEnd w:id="104"/>
    <w:bookmarkStart w:id="105" w:name="ref-Mausolfetal2018LegacyEffects"/>
    <w:p>
      <w:pPr>
        <w:pStyle w:val="Bibliografa"/>
      </w:pPr>
      <w:r>
        <w:t xml:space="preserve">Mausolf K, Härdtle W, Jansen K, Delory BM, Hertel D, Leuschner C, Temperton VM,</w:t>
      </w:r>
      <w:r>
        <w:t xml:space="preserve"> </w:t>
      </w:r>
      <w:r>
        <w:t xml:space="preserve">von Oheimb G, Fichtner A. 2018. Legacy effects of land-use modulate tree growth responses to climate extremes. Oecologia 187:825–37.</w:t>
      </w:r>
    </w:p>
    <w:bookmarkEnd w:id="105"/>
    <w:bookmarkStart w:id="106" w:name="ref-Munteanuetal2015Legacies19th"/>
    <w:p>
      <w:pPr>
        <w:pStyle w:val="Bibliografa"/>
      </w:pPr>
      <w:r>
        <w:t xml:space="preserve">Munteanu C, Kuemmerle T, Keuler NS, Müller D, Balázs P, Dobosz M, Griffiths P, Halada L, Kaim D, Király G, Konkoly-Gyuró É, Kozak J, Lieskovsky J, Ostafin K, Ostapowicz K, Shandra O, Radeloff VC. 2015. Legacies of 19th century land use shape contemporary forest cover. Global Environmental Change 34:83–94.</w:t>
      </w:r>
    </w:p>
    <w:bookmarkEnd w:id="106"/>
    <w:bookmarkStart w:id="107" w:name="ref-NavarroGonzalezetal2013WeightLanduse"/>
    <w:p>
      <w:pPr>
        <w:pStyle w:val="Bibliografa"/>
      </w:pPr>
      <w:r>
        <w:t xml:space="preserve">Navarro-González I, Pérez-Luque AJ, Bonet FJ, Zamora R. 2013. The weight of the past: Land-use legacies and recolonization of pine plantations by oak trees. Ecological Applications 23:1267–76.</w:t>
      </w:r>
    </w:p>
    <w:bookmarkEnd w:id="107"/>
    <w:bookmarkStart w:id="108" w:name="Xc58510961ac379282b83662e58854006bae74e0"/>
    <w:p>
      <w:pPr>
        <w:pStyle w:val="Bibliografa"/>
      </w:pPr>
      <w:r>
        <w:t xml:space="preserve">Nowacki GJ, Abrams MD. 1997. Radial-growth averaging criteria for reconstructing disturbance histories from presettlement-origing oaks. Ecological Monographs 67:225–49.</w:t>
      </w:r>
    </w:p>
    <w:bookmarkEnd w:id="108"/>
    <w:bookmarkStart w:id="109" w:name="ref-Olaldeetal2002WhiteOaks"/>
    <w:p>
      <w:pPr>
        <w:pStyle w:val="Bibliografa"/>
      </w:pPr>
      <w:r>
        <w:t xml:space="preserve">Olalde M, Herrán A, Espinel S, Goicoechea PG. 2002. White oaks phylogeography in the Iberian Peninsula. Forest Ecology and Management 156:89–102.</w:t>
      </w:r>
    </w:p>
    <w:bookmarkEnd w:id="109"/>
    <w:bookmarkStart w:id="110" w:name="ref-Oldfatheretal2020RangeEdges"/>
    <w:p>
      <w:pPr>
        <w:pStyle w:val="Bibliografa"/>
      </w:pPr>
      <w:r>
        <w:t xml:space="preserve">Oldfather MF, Kling MM, Sheth SN, Emery NC, Ackerly DD. 2020. Range edges in heterogeneous landscapes: Integrating geographic scale and climate complexity into range dynamics. Global Change Biology 26:1055–67.</w:t>
      </w:r>
    </w:p>
    <w:bookmarkEnd w:id="110"/>
    <w:bookmarkStart w:id="111" w:name="ref-Pascoaetal2017DroughtTrends"/>
    <w:p>
      <w:pPr>
        <w:pStyle w:val="Bibliografa"/>
      </w:pPr>
      <w:r>
        <w:t xml:space="preserve">Páscoa P, Gouveia C, Russo A, Trigo R. 2017. Drought trends in the Iberian Peninsula over the last 112 years. Advances in Meteorology:ID4653126.</w:t>
      </w:r>
    </w:p>
    <w:bookmarkEnd w:id="111"/>
    <w:bookmarkStart w:id="112" w:name="X050a0f5b35ebbb57c28f50bf4cc0e4ad1a5102c"/>
    <w:p>
      <w:pPr>
        <w:pStyle w:val="Bibliografa"/>
      </w:pPr>
      <w:r>
        <w:t xml:space="preserve">Peña-Gallardo M, Vicente-Serrano S, Camarero J, Gazol A, Sánchez-Salguero R, Domínguez-Castro F, El Kenawy A, Beguería-Portugés S, Gutiérrez E,</w:t>
      </w:r>
      <w:r>
        <w:t xml:space="preserve"> </w:t>
      </w:r>
      <w:r>
        <w:t xml:space="preserve">de Luis M, Sangüesa-Barreda G, Novak K, Rozas V, Tíscar P, Linares J, Martínez del Castillo E, Ribas Matamoros M, García-González I, Silla F, Camisón Á, Génova M, Olano J, Longares L, Hevia A, Galván J. 2018. Drought sensitiveness on forest growth in peninsular Spain and the Balearic Islands. Forests 9:524.</w:t>
      </w:r>
    </w:p>
    <w:bookmarkEnd w:id="112"/>
    <w:bookmarkStart w:id="113" w:name="ref-Penuelasetal2001SevereDrought"/>
    <w:p>
      <w:pPr>
        <w:pStyle w:val="Bibliografa"/>
      </w:pPr>
      <w:r>
        <w:t xml:space="preserve">Peñuelas J, Lloret F, Montoya R. 2001. Severe drought effects on Mediterranean woody Flora in Spain. Forest Science 47:214–8.</w:t>
      </w:r>
    </w:p>
    <w:bookmarkEnd w:id="113"/>
    <w:bookmarkStart w:id="114" w:name="ref-PerezLuqueetal2015OntologicalSystem"/>
    <w:p>
      <w:pPr>
        <w:pStyle w:val="Bibliografa"/>
      </w:pPr>
      <w:r>
        <w:t xml:space="preserve">Pérez-Luque AJ, Pérez-Pérez R, Bonet-García FJ, Magaña PJ. 2015a. An ontological system based on MODIS images to assess ecosystem functioning of Natura 2000 habitats: A case study for Quercus pyrenaica forests. International Journal of Applied Earth Observation and Geoinformation 37:142–51.</w:t>
      </w:r>
    </w:p>
    <w:bookmarkEnd w:id="114"/>
    <w:bookmarkStart w:id="115" w:name="ref-PerezLuqueetal2015DatasetMIGRAME"/>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15"/>
    <w:bookmarkStart w:id="116" w:name="ref-Piovesanetal2008DroughtdrivenGrowth"/>
    <w:p>
      <w:pPr>
        <w:pStyle w:val="Bibliografa"/>
      </w:pPr>
      <w:r>
        <w:t xml:space="preserve">Piovesan G, Biondi F, Filippo AD, Alessandrini A, Maugeri M. 2008. Drought-driven growth reduction in old beech (Fagus sylvatica L.) Forests of the central Apennines, Italy. Global Change Biology 14:1265–81.</w:t>
      </w:r>
    </w:p>
    <w:bookmarkEnd w:id="116"/>
    <w:bookmarkStart w:id="117" w:name="ref-Pirononetal2017GeographicVariation"/>
    <w:p>
      <w:pPr>
        <w:pStyle w:val="Bibliografa"/>
      </w:pPr>
      <w:r>
        <w:t xml:space="preserve">Pironon S, Papuga G, Villellas J, Angert AL, García MB, Thompson JD. 2017. Geographic variation in genetic and demographic performance: New insights from an old biogeographical paradigm: The centre-periphery hypothesis. Biological Reviews 92:1877–909.</w:t>
      </w:r>
    </w:p>
    <w:bookmarkEnd w:id="117"/>
    <w:bookmarkStart w:id="118" w:name="ref-Rehmetal2015LosingYour"/>
    <w:p>
      <w:pPr>
        <w:pStyle w:val="Bibliografa"/>
      </w:pPr>
      <w:r>
        <w:t xml:space="preserve">Rehm EM, Olivas P, Stroud J, Feeley KJ. 2015. Losing your edge: Climate change and the conservation value of range-edge populations. Ecology and Evolution 5:4315–26.</w:t>
      </w:r>
    </w:p>
    <w:bookmarkEnd w:id="118"/>
    <w:bookmarkStart w:id="119" w:name="X78ef8d637218fab8d564762f89c9e0be1affb6b"/>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9"/>
    <w:bookmarkStart w:id="120" w:name="Xd74f58b3f254b8072fa4a1dc3ab6f5c3f82da9b"/>
    <w:p>
      <w:pPr>
        <w:pStyle w:val="Bibliografa"/>
      </w:pPr>
      <w:r>
        <w:t xml:space="preserve">Rubino DL, McCarthy BC. 2004. Comparative analysis of dendroecological methods used to assess disturbance events. Dendrochronologia 21:97–115.</w:t>
      </w:r>
    </w:p>
    <w:bookmarkEnd w:id="120"/>
    <w:bookmarkStart w:id="121" w:name="ref-SagarinGaines2002AbundantCentre"/>
    <w:p>
      <w:pPr>
        <w:pStyle w:val="Bibliografa"/>
      </w:pPr>
      <w:r>
        <w:t xml:space="preserve">Sagarin RD, Gaines SD. 2002. The ‘abundant centre’ distribution: To what extent is it a biogeographical rule? Ecology Letters 5:137–47.</w:t>
      </w:r>
    </w:p>
    <w:bookmarkEnd w:id="121"/>
    <w:bookmarkStart w:id="122" w:name="ref-Salaetal2000GlobalBiodiversity"/>
    <w:p>
      <w:pPr>
        <w:pStyle w:val="Bibliografa"/>
      </w:pPr>
      <w:r>
        <w:t xml:space="preserve">Sala OE, Stuart Chapin F, Armesto JJ, Berlow E, Berlow E, Dirzo R, Huber-Sanwald E, Huenneke LF, Jackson RB, Kinzig A, Leemans R, Lodge DM, Mooney HA, Oesterheld M, Poff NL, Sykes MT, Walker BH, Walker M, Wall DH. 2000. Global biodiversity scenarios for the year 2100. Science 287:1770.</w:t>
      </w:r>
    </w:p>
    <w:bookmarkEnd w:id="122"/>
    <w:bookmarkStart w:id="123" w:name="ref-Salzeretal2009RecentUnprecedented"/>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23"/>
    <w:bookmarkStart w:id="124" w:name="Xd7f1673afb669a0dd8b6ce0492179b4381d1507"/>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24"/>
    <w:bookmarkStart w:id="125" w:name="ref-SanchezdeDiosetal2020FagusSylvatica"/>
    <w:p>
      <w:pPr>
        <w:pStyle w:val="Bibliografa"/>
      </w:pPr>
      <w:r>
        <w:t xml:space="preserve">Sánchez de Dios R, Gómez C, Aulló I, Cañellas I, Gea-Izquierdo G, Montes F, Sainz-Ollero H, Velázquez JC, Hernández L. 2020. Fagus sylvatica L. Peripheral populations in the mediterranean iberian peninsula: Climatic or anthropic relicts? Ecosystems.</w:t>
      </w:r>
    </w:p>
    <w:bookmarkEnd w:id="125"/>
    <w:bookmarkStart w:id="126" w:name="ref-SanchezSalgueroetal2012DroughtMain"/>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26"/>
    <w:bookmarkStart w:id="127" w:name="ref-Schwarzetal2020QuantifyingGrowth"/>
    <w:p>
      <w:pPr>
        <w:pStyle w:val="Bibliografa"/>
      </w:pPr>
      <w:r>
        <w:t xml:space="preserve">Schwarz J, Skiadaresis G, Kohler M, Kunz J, Schnabel F, Vitali V, Bauhus J. 2020. Quantifying growth responses of trees to droughta critique of commonly used resilience indices and recommendations for future studies. Current Forestry Reports.</w:t>
      </w:r>
    </w:p>
    <w:bookmarkEnd w:id="127"/>
    <w:bookmarkStart w:id="128" w:name="ref-SerraDiazetal2015DisturbanceClimate"/>
    <w:p>
      <w:pPr>
        <w:pStyle w:val="Bibliografa"/>
      </w:pPr>
      <w:r>
        <w:t xml:space="preserve">Serra-Diaz JM, Scheller RM, Syphard AD, Franklin J. 2015. Disturbance and climate microrefugia mediate tree range shifts during climate change. Landscape Ecology 30:1039–53.</w:t>
      </w:r>
    </w:p>
    <w:bookmarkEnd w:id="128"/>
    <w:bookmarkStart w:id="129" w:name="ref-Sextonetal2009EvolutionEcology"/>
    <w:p>
      <w:pPr>
        <w:pStyle w:val="Bibliografa"/>
      </w:pPr>
      <w:r>
        <w:t xml:space="preserve">Sexton JP, McIntyre PJ, Angert AL, Rice KJ. 2009. Evolution and ecology of species range limits. Annual Review of Ecology, Evolution, and Systematics 40:415–36.</w:t>
      </w:r>
    </w:p>
    <w:bookmarkEnd w:id="129"/>
    <w:bookmarkStart w:id="130" w:name="ref-Spinonietal2015EuropeanDrought"/>
    <w:p>
      <w:pPr>
        <w:pStyle w:val="Bibliografa"/>
      </w:pPr>
      <w:r>
        <w:t xml:space="preserve">Spinoni J, Naumann G, Vogt J, Barbosa P. 2015. European drought climatologies and trends based on a multi-indicator approach. Global and Planetary Change 127:50–7.</w:t>
      </w:r>
    </w:p>
    <w:bookmarkEnd w:id="130"/>
    <w:bookmarkStart w:id="131" w:name="ref-Spinonietal2018WillDrought"/>
    <w:p>
      <w:pPr>
        <w:pStyle w:val="Bibliografa"/>
      </w:pPr>
      <w:r>
        <w:t xml:space="preserve">Spinoni J, Vogt JV, Naumann G, Barbosa P, Dosio A. 2018. Will drought events become more frequent and severe in Europe? International Journal of Climatology 38:1718–36.</w:t>
      </w:r>
    </w:p>
    <w:bookmarkEnd w:id="131"/>
    <w:bookmarkStart w:id="132" w:name="ref-Staggeetal2017ObservedDrought"/>
    <w:p>
      <w:pPr>
        <w:pStyle w:val="Bibliografa"/>
      </w:pPr>
      <w:r>
        <w:t xml:space="preserve">Stagge JH, Kingston DG, Tallaksen LM, Hannah DM. 2017. Observed drought indices show increasing divergence across Europe. Scientific Reports 7:14045.</w:t>
      </w:r>
    </w:p>
    <w:bookmarkEnd w:id="132"/>
    <w:bookmarkStart w:id="133" w:name="ref-Tessieretal1994DeciduousQuercus"/>
    <w:p>
      <w:pPr>
        <w:pStyle w:val="Bibliografa"/>
      </w:pPr>
      <w:r>
        <w:t xml:space="preserve">Tessier L, Nola P, Serre-Bachet F. 1994. Deciduous Quercus in the Mediterranean region: Tree-ring/climate relationships. New Phytologist 126:355–67.</w:t>
      </w:r>
    </w:p>
    <w:bookmarkEnd w:id="133"/>
    <w:bookmarkStart w:id="134" w:name="ref-Trigoetal2013RecordWinter"/>
    <w:p>
      <w:pPr>
        <w:pStyle w:val="Bibliografa"/>
      </w:pPr>
      <w:r>
        <w:t xml:space="preserve">Trigo RM, Añel JA, Barriopedro D, García-Herrera R, Gimeno L, Castillo R, Allen MR, Massey A. 2013. The record winter drought of 2011-12 in the Iberian Peninsula. In: Peterson TC, Hoerling MP, Stott PA, Herring S, editors. Explaining Extreme Events of 2012 from a Climate Perspective. Vol. 94. pp S41–5.</w:t>
      </w:r>
    </w:p>
    <w:bookmarkEnd w:id="134"/>
    <w:bookmarkStart w:id="135" w:name="X8e29916d9bd56150ace31709cd6235209118306"/>
    <w:p>
      <w:pPr>
        <w:pStyle w:val="Bibliografa"/>
      </w:pPr>
      <w:r>
        <w:t xml:space="preserve">Valbuena-Carabaña M, Gil L. 2013. Genetic resilience in a historically profited root sprouting oak (Quercus pyrenaica Willd.) At its southern boundary. Tree Genetics &amp; Genomes 9:1129–42.</w:t>
      </w:r>
    </w:p>
    <w:bookmarkEnd w:id="135"/>
    <w:bookmarkStart w:id="136" w:name="Xa776a22ab151bc0c4e98fc503177da15d79c47e"/>
    <w:p>
      <w:pPr>
        <w:pStyle w:val="Bibliografa"/>
      </w:pPr>
      <w:r>
        <w:t xml:space="preserve">Valbuena-Carabaña M, Gil L. 2017. Centenary coppicing maintains high levels of genetic diversity in a root resprouting oak (Quercus pyrenaica Willd.). Tree Genetics &amp; Genomes 13:28.</w:t>
      </w:r>
    </w:p>
    <w:bookmarkEnd w:id="136"/>
    <w:bookmarkStart w:id="137" w:name="X45ba01daadbf7a5837bacda16b8b45f43f76012"/>
    <w:p>
      <w:pPr>
        <w:pStyle w:val="Bibliografa"/>
      </w:pPr>
      <w:r>
        <w:t xml:space="preserve">Vicente-Serrano SM, Beguería S, López-Moreno JI. 2010. A multiscalar drought index sensitive to global warming: The Standardized Precipitation Evapotranspiration Index. Journal of Climate 23:1696–718.</w:t>
      </w:r>
    </w:p>
    <w:bookmarkEnd w:id="137"/>
    <w:bookmarkStart w:id="138" w:name="X3fbe0527f6155ce93dc17dcaff9efb054a73775"/>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eedings of the National Academy of Sciences 110:52–7.</w:t>
      </w:r>
    </w:p>
    <w:bookmarkEnd w:id="138"/>
    <w:bookmarkStart w:id="139" w:name="X7a43fe291e0c4ea663e0f52579edd8904c0555b"/>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39"/>
    <w:bookmarkStart w:id="140" w:name="ref-VilaCabreraetal2017NewForests"/>
    <w:p>
      <w:pPr>
        <w:pStyle w:val="Bibliografa"/>
      </w:pPr>
      <w:r>
        <w:t xml:space="preserve">Vilà-Cabrera A, Espelta JM, Vayreda J, Pino J. 2017. ‘New forests’ from the twentieth century are a relevant contribution for C storage in the Iberian Peninsula. Ecosystems 20:130–43.</w:t>
      </w:r>
    </w:p>
    <w:bookmarkEnd w:id="140"/>
    <w:bookmarkStart w:id="141"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Coulson T, editor. Ecology Letters 22:1439–48.</w:t>
      </w:r>
    </w:p>
    <w:bookmarkEnd w:id="141"/>
    <w:bookmarkStart w:id="142" w:name="X1391f5e67d311975156db4ebf72d6e970201c83"/>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42"/>
    <w:bookmarkStart w:id="143" w:name="Xc17ff68a5c3edc5c51df513cf215d6c361fd29b"/>
    <w:p>
      <w:pPr>
        <w:pStyle w:val="Bibliografa"/>
      </w:pPr>
      <w:r>
        <w:t xml:space="preserve">Vilà-Cabrera A, Premoli AC, Jump AS. 2019. Refining predictions of population decline at species’ rear edges. Global Change Biology 25:1549–60.</w:t>
      </w:r>
    </w:p>
    <w:bookmarkEnd w:id="143"/>
    <w:bookmarkStart w:id="144" w:name="ref-Wilcox2012IntroductionRobust"/>
    <w:p>
      <w:pPr>
        <w:pStyle w:val="Bibliografa"/>
      </w:pPr>
      <w:r>
        <w:t xml:space="preserve">Wilcox R. 2012. Introduction to Robust Estimation and Hypothesis Testing. Third Edition. Academic Press</w:t>
      </w:r>
    </w:p>
    <w:bookmarkEnd w:id="144"/>
    <w:bookmarkStart w:id="145" w:name="ref-ZangBiondi2015TreeclimPackage"/>
    <w:p>
      <w:pPr>
        <w:pStyle w:val="Bibliografa"/>
      </w:pPr>
      <w:r>
        <w:t xml:space="preserve">Zang C, Biondi F. 2015. Treeclim: An R package for the numerical calibration of proxy-climate relationships. Ecography 38:431–6.</w:t>
      </w:r>
    </w:p>
    <w:bookmarkEnd w:id="145"/>
    <w:bookmarkStart w:id="146" w:name="ref-Zhangetal2013MonitoringEstimating"/>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46"/>
    <w:bookmarkEnd w:id="147"/>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All authors contributed in the writing process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dcterms:created xsi:type="dcterms:W3CDTF">2020-06-16T11:46:02Z</dcterms:created>
  <dcterms:modified xsi:type="dcterms:W3CDTF">2020-06-16T11: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